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218D8" w14:textId="025027BF" w:rsidR="0051043D" w:rsidRDefault="00000000">
      <w:pPr>
        <w:pStyle w:val="Title"/>
        <w:jc w:val="center"/>
      </w:pPr>
      <w:bookmarkStart w:id="0" w:name="_93f6rw3wyphk" w:colFirst="0" w:colLast="0"/>
      <w:bookmarkEnd w:id="0"/>
      <w:r>
        <w:t xml:space="preserve">User Requirements Specification (URS) for </w:t>
      </w:r>
      <w:r w:rsidR="003D2AA1">
        <w:t>RSS Hamster</w:t>
      </w:r>
    </w:p>
    <w:p w14:paraId="309AEA08" w14:textId="77777777" w:rsidR="003D2AA1" w:rsidRPr="003D2AA1" w:rsidRDefault="003D2AA1" w:rsidP="003D2AA1"/>
    <w:p w14:paraId="347017CC" w14:textId="77777777" w:rsidR="0051043D" w:rsidRDefault="0051043D"/>
    <w:p w14:paraId="4B4DB45E" w14:textId="77777777" w:rsidR="0051043D" w:rsidRDefault="0051043D"/>
    <w:p w14:paraId="7F0D4A05" w14:textId="77777777" w:rsidR="0051043D" w:rsidRDefault="00000000">
      <w:r>
        <w:rPr>
          <w:noProof/>
        </w:rPr>
        <w:drawing>
          <wp:inline distT="114300" distB="114300" distL="114300" distR="114300" wp14:anchorId="7E7061BB" wp14:editId="38623C51">
            <wp:extent cx="5731200" cy="31115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111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DD93C8" w14:textId="77777777" w:rsidR="0051043D" w:rsidRDefault="0051043D"/>
    <w:p w14:paraId="3E7B4423" w14:textId="77777777" w:rsidR="0051043D" w:rsidRDefault="0051043D"/>
    <w:p w14:paraId="19F1BC72" w14:textId="77777777" w:rsidR="0051043D" w:rsidRDefault="0051043D"/>
    <w:p w14:paraId="69D73110" w14:textId="77777777" w:rsidR="0051043D" w:rsidRDefault="0051043D"/>
    <w:p w14:paraId="7F820FDF" w14:textId="77777777" w:rsidR="0051043D" w:rsidRDefault="0051043D"/>
    <w:p w14:paraId="3BA7CEC8" w14:textId="77777777" w:rsidR="0051043D" w:rsidRDefault="0051043D"/>
    <w:p w14:paraId="2FB4905F" w14:textId="77777777" w:rsidR="0051043D" w:rsidRDefault="0051043D"/>
    <w:p w14:paraId="3D134B74" w14:textId="77777777" w:rsidR="0051043D" w:rsidRDefault="0051043D"/>
    <w:p w14:paraId="28426ACC" w14:textId="77777777" w:rsidR="0051043D" w:rsidRDefault="0051043D"/>
    <w:p w14:paraId="1707DCCB" w14:textId="77777777" w:rsidR="0051043D" w:rsidRDefault="0051043D"/>
    <w:p w14:paraId="23AE1291" w14:textId="77777777" w:rsidR="0051043D" w:rsidRDefault="0051043D"/>
    <w:p w14:paraId="680B0EB4" w14:textId="77777777" w:rsidR="0051043D" w:rsidRDefault="0051043D"/>
    <w:p w14:paraId="0B3FFAEB" w14:textId="77777777" w:rsidR="0051043D" w:rsidRDefault="0051043D"/>
    <w:p w14:paraId="3089AF96" w14:textId="77777777" w:rsidR="0051043D" w:rsidRDefault="0051043D"/>
    <w:p w14:paraId="2D21D965" w14:textId="77777777" w:rsidR="0051043D" w:rsidRDefault="0051043D">
      <w:pPr>
        <w:spacing w:before="240" w:after="240"/>
      </w:pPr>
    </w:p>
    <w:tbl>
      <w:tblPr>
        <w:tblStyle w:val="a"/>
        <w:tblW w:w="90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5"/>
      </w:tblGrid>
      <w:tr w:rsidR="0051043D" w14:paraId="6F7EFFF2" w14:textId="77777777">
        <w:trPr>
          <w:trHeight w:val="285"/>
        </w:trPr>
        <w:tc>
          <w:tcPr>
            <w:tcW w:w="90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9DD19C" w14:textId="487DD9F0" w:rsidR="0051043D" w:rsidRDefault="00000000">
            <w:pPr>
              <w:ind w:left="100"/>
              <w:rPr>
                <w:b/>
                <w:color w:val="353F49"/>
              </w:rPr>
            </w:pPr>
            <w:r>
              <w:rPr>
                <w:b/>
                <w:color w:val="353F49"/>
              </w:rPr>
              <w:t xml:space="preserve">Date </w:t>
            </w:r>
            <w:r>
              <w:rPr>
                <w:b/>
                <w:color w:val="353F49"/>
              </w:rPr>
              <w:tab/>
              <w:t xml:space="preserve">                    </w:t>
            </w:r>
            <w:r>
              <w:rPr>
                <w:b/>
                <w:color w:val="353F49"/>
              </w:rPr>
              <w:tab/>
              <w:t xml:space="preserve">:       </w:t>
            </w:r>
            <w:r>
              <w:rPr>
                <w:b/>
                <w:color w:val="353F49"/>
              </w:rPr>
              <w:tab/>
            </w:r>
            <w:r w:rsidR="003D2AA1">
              <w:rPr>
                <w:b/>
                <w:color w:val="353F49"/>
              </w:rPr>
              <w:t>16</w:t>
            </w:r>
            <w:r>
              <w:rPr>
                <w:b/>
                <w:color w:val="353F49"/>
              </w:rPr>
              <w:t>/0</w:t>
            </w:r>
            <w:r w:rsidR="003D2AA1">
              <w:rPr>
                <w:b/>
                <w:color w:val="353F49"/>
              </w:rPr>
              <w:t>5</w:t>
            </w:r>
            <w:r>
              <w:rPr>
                <w:b/>
                <w:color w:val="353F49"/>
              </w:rPr>
              <w:t>/2024</w:t>
            </w:r>
          </w:p>
        </w:tc>
      </w:tr>
      <w:tr w:rsidR="0051043D" w14:paraId="5958E39C" w14:textId="77777777">
        <w:trPr>
          <w:trHeight w:val="285"/>
        </w:trPr>
        <w:tc>
          <w:tcPr>
            <w:tcW w:w="902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2DE28B" w14:textId="40B4671B" w:rsidR="0051043D" w:rsidRDefault="00000000">
            <w:pPr>
              <w:ind w:left="100"/>
              <w:rPr>
                <w:b/>
                <w:color w:val="353F49"/>
              </w:rPr>
            </w:pPr>
            <w:r>
              <w:rPr>
                <w:b/>
                <w:color w:val="353F49"/>
              </w:rPr>
              <w:t xml:space="preserve">Version        </w:t>
            </w:r>
            <w:r>
              <w:rPr>
                <w:b/>
                <w:color w:val="353F49"/>
              </w:rPr>
              <w:tab/>
              <w:t xml:space="preserve">        </w:t>
            </w:r>
            <w:r>
              <w:rPr>
                <w:b/>
                <w:color w:val="353F49"/>
              </w:rPr>
              <w:tab/>
              <w:t xml:space="preserve">:       </w:t>
            </w:r>
            <w:r>
              <w:rPr>
                <w:b/>
                <w:color w:val="353F49"/>
              </w:rPr>
              <w:tab/>
            </w:r>
            <w:r w:rsidR="003D2AA1">
              <w:rPr>
                <w:b/>
                <w:color w:val="353F49"/>
              </w:rPr>
              <w:t>2</w:t>
            </w:r>
            <w:r>
              <w:rPr>
                <w:b/>
                <w:color w:val="353F49"/>
              </w:rPr>
              <w:t>.0</w:t>
            </w:r>
          </w:p>
        </w:tc>
      </w:tr>
      <w:tr w:rsidR="0051043D" w14:paraId="7ABCC677" w14:textId="77777777">
        <w:trPr>
          <w:trHeight w:val="285"/>
        </w:trPr>
        <w:tc>
          <w:tcPr>
            <w:tcW w:w="902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20ADEA" w14:textId="77777777" w:rsidR="0051043D" w:rsidRDefault="00000000">
            <w:pPr>
              <w:ind w:left="100"/>
              <w:rPr>
                <w:b/>
                <w:color w:val="353F49"/>
              </w:rPr>
            </w:pPr>
            <w:r>
              <w:rPr>
                <w:b/>
                <w:color w:val="353F49"/>
              </w:rPr>
              <w:t xml:space="preserve">State            </w:t>
            </w:r>
            <w:r>
              <w:rPr>
                <w:b/>
                <w:color w:val="353F49"/>
              </w:rPr>
              <w:tab/>
              <w:t xml:space="preserve">        </w:t>
            </w:r>
            <w:r>
              <w:rPr>
                <w:b/>
                <w:color w:val="353F49"/>
              </w:rPr>
              <w:tab/>
              <w:t xml:space="preserve">:       </w:t>
            </w:r>
            <w:r>
              <w:rPr>
                <w:b/>
                <w:color w:val="353F49"/>
              </w:rPr>
              <w:tab/>
              <w:t>Finished</w:t>
            </w:r>
          </w:p>
        </w:tc>
      </w:tr>
      <w:tr w:rsidR="0051043D" w14:paraId="00290181" w14:textId="77777777">
        <w:trPr>
          <w:trHeight w:val="285"/>
        </w:trPr>
        <w:tc>
          <w:tcPr>
            <w:tcW w:w="9025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16C8FA" w14:textId="20EC3E29" w:rsidR="0051043D" w:rsidRDefault="00000000">
            <w:pPr>
              <w:ind w:left="100"/>
              <w:rPr>
                <w:b/>
                <w:color w:val="353F49"/>
              </w:rPr>
            </w:pPr>
            <w:r>
              <w:rPr>
                <w:b/>
                <w:color w:val="353F49"/>
              </w:rPr>
              <w:t xml:space="preserve">Author                      :       </w:t>
            </w:r>
            <w:r>
              <w:rPr>
                <w:b/>
                <w:color w:val="353F49"/>
              </w:rPr>
              <w:tab/>
            </w:r>
            <w:r w:rsidR="00DE2267">
              <w:rPr>
                <w:b/>
                <w:color w:val="353F49"/>
              </w:rPr>
              <w:t>Nuno</w:t>
            </w:r>
            <w:r>
              <w:rPr>
                <w:b/>
                <w:color w:val="353F49"/>
              </w:rPr>
              <w:t xml:space="preserve"> Dias</w:t>
            </w:r>
          </w:p>
        </w:tc>
      </w:tr>
    </w:tbl>
    <w:p w14:paraId="402B6DCE" w14:textId="77777777" w:rsidR="0051043D" w:rsidRDefault="00000000">
      <w:pPr>
        <w:pStyle w:val="Heading1"/>
        <w:keepNext w:val="0"/>
        <w:keepLines w:val="0"/>
        <w:spacing w:before="240" w:after="40"/>
      </w:pPr>
      <w:bookmarkStart w:id="1" w:name="_wzxtvthp68am" w:colFirst="0" w:colLast="0"/>
      <w:bookmarkEnd w:id="1"/>
      <w:r>
        <w:lastRenderedPageBreak/>
        <w:t>Version history</w:t>
      </w:r>
    </w:p>
    <w:p w14:paraId="5D205DAA" w14:textId="77777777" w:rsidR="0051043D" w:rsidRDefault="0051043D"/>
    <w:tbl>
      <w:tblPr>
        <w:tblStyle w:val="a0"/>
        <w:tblW w:w="9556" w:type="dxa"/>
        <w:tblInd w:w="-2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93"/>
        <w:gridCol w:w="1559"/>
        <w:gridCol w:w="1559"/>
        <w:gridCol w:w="3827"/>
        <w:gridCol w:w="1418"/>
      </w:tblGrid>
      <w:tr w:rsidR="0051043D" w14:paraId="0AE2D8E5" w14:textId="77777777" w:rsidTr="00007F23">
        <w:trPr>
          <w:trHeight w:val="435"/>
        </w:trPr>
        <w:tc>
          <w:tcPr>
            <w:tcW w:w="1193" w:type="dxa"/>
            <w:tcBorders>
              <w:top w:val="single" w:sz="8" w:space="0" w:color="DDD9C3"/>
              <w:left w:val="single" w:sz="8" w:space="0" w:color="DDD9C3"/>
              <w:bottom w:val="single" w:sz="8" w:space="0" w:color="DDD9C3"/>
              <w:right w:val="single" w:sz="8" w:space="0" w:color="DDD9C3"/>
            </w:tcBorders>
            <w:shd w:val="clear" w:color="auto" w:fill="FFFFFF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B62537" w14:textId="77777777" w:rsidR="0051043D" w:rsidRDefault="00000000">
            <w:pPr>
              <w:ind w:left="100"/>
              <w:rPr>
                <w:b/>
                <w:color w:val="1F497D"/>
                <w:sz w:val="24"/>
                <w:szCs w:val="24"/>
              </w:rPr>
            </w:pPr>
            <w:r>
              <w:rPr>
                <w:b/>
                <w:color w:val="1F497D"/>
                <w:sz w:val="24"/>
                <w:szCs w:val="24"/>
              </w:rPr>
              <w:t>Version</w:t>
            </w:r>
          </w:p>
        </w:tc>
        <w:tc>
          <w:tcPr>
            <w:tcW w:w="1559" w:type="dxa"/>
            <w:tcBorders>
              <w:top w:val="single" w:sz="8" w:space="0" w:color="DDD9C3"/>
              <w:bottom w:val="single" w:sz="8" w:space="0" w:color="DDD9C3"/>
              <w:right w:val="single" w:sz="8" w:space="0" w:color="DDD9C3"/>
            </w:tcBorders>
            <w:shd w:val="clear" w:color="auto" w:fill="FFFFFF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BE7C62" w14:textId="77777777" w:rsidR="0051043D" w:rsidRDefault="00000000">
            <w:pPr>
              <w:ind w:left="100"/>
              <w:rPr>
                <w:b/>
                <w:color w:val="1F497D"/>
                <w:sz w:val="24"/>
                <w:szCs w:val="24"/>
              </w:rPr>
            </w:pPr>
            <w:r>
              <w:rPr>
                <w:b/>
                <w:color w:val="1F497D"/>
                <w:sz w:val="24"/>
                <w:szCs w:val="24"/>
              </w:rPr>
              <w:t>Date</w:t>
            </w:r>
          </w:p>
        </w:tc>
        <w:tc>
          <w:tcPr>
            <w:tcW w:w="1559" w:type="dxa"/>
            <w:tcBorders>
              <w:top w:val="single" w:sz="8" w:space="0" w:color="DDD9C3"/>
              <w:bottom w:val="single" w:sz="8" w:space="0" w:color="DDD9C3"/>
              <w:right w:val="single" w:sz="8" w:space="0" w:color="DDD9C3"/>
            </w:tcBorders>
            <w:shd w:val="clear" w:color="auto" w:fill="FFFFFF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B6876F" w14:textId="77777777" w:rsidR="0051043D" w:rsidRDefault="00000000">
            <w:pPr>
              <w:ind w:left="100"/>
              <w:rPr>
                <w:b/>
                <w:color w:val="1F497D"/>
                <w:sz w:val="24"/>
                <w:szCs w:val="24"/>
              </w:rPr>
            </w:pPr>
            <w:r>
              <w:rPr>
                <w:b/>
                <w:color w:val="1F497D"/>
                <w:sz w:val="24"/>
                <w:szCs w:val="24"/>
              </w:rPr>
              <w:t>Author(s)</w:t>
            </w:r>
          </w:p>
        </w:tc>
        <w:tc>
          <w:tcPr>
            <w:tcW w:w="3827" w:type="dxa"/>
            <w:tcBorders>
              <w:top w:val="single" w:sz="8" w:space="0" w:color="DDD9C3"/>
              <w:bottom w:val="single" w:sz="8" w:space="0" w:color="DDD9C3"/>
              <w:right w:val="single" w:sz="8" w:space="0" w:color="DDD9C3"/>
            </w:tcBorders>
            <w:shd w:val="clear" w:color="auto" w:fill="FFFFFF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7659E9" w14:textId="77777777" w:rsidR="0051043D" w:rsidRDefault="00000000">
            <w:pPr>
              <w:ind w:left="100"/>
              <w:rPr>
                <w:b/>
                <w:color w:val="1F497D"/>
                <w:sz w:val="24"/>
                <w:szCs w:val="24"/>
              </w:rPr>
            </w:pPr>
            <w:r>
              <w:rPr>
                <w:b/>
                <w:color w:val="1F497D"/>
                <w:sz w:val="24"/>
                <w:szCs w:val="24"/>
              </w:rPr>
              <w:t>Changes</w:t>
            </w:r>
          </w:p>
        </w:tc>
        <w:tc>
          <w:tcPr>
            <w:tcW w:w="1418" w:type="dxa"/>
            <w:tcBorders>
              <w:top w:val="single" w:sz="8" w:space="0" w:color="DDD9C3"/>
              <w:bottom w:val="single" w:sz="8" w:space="0" w:color="DDD9C3"/>
              <w:right w:val="single" w:sz="8" w:space="0" w:color="DDD9C3"/>
            </w:tcBorders>
            <w:shd w:val="clear" w:color="auto" w:fill="FFFFFF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63F60A" w14:textId="77777777" w:rsidR="0051043D" w:rsidRDefault="00000000">
            <w:pPr>
              <w:ind w:left="100"/>
              <w:rPr>
                <w:b/>
                <w:color w:val="1F497D"/>
                <w:sz w:val="24"/>
                <w:szCs w:val="24"/>
              </w:rPr>
            </w:pPr>
            <w:r>
              <w:rPr>
                <w:b/>
                <w:color w:val="1F497D"/>
                <w:sz w:val="24"/>
                <w:szCs w:val="24"/>
              </w:rPr>
              <w:t>State</w:t>
            </w:r>
          </w:p>
        </w:tc>
      </w:tr>
      <w:tr w:rsidR="0051043D" w14:paraId="25FF5C12" w14:textId="77777777" w:rsidTr="00007F23">
        <w:trPr>
          <w:trHeight w:val="345"/>
        </w:trPr>
        <w:tc>
          <w:tcPr>
            <w:tcW w:w="1193" w:type="dxa"/>
            <w:tcBorders>
              <w:left w:val="single" w:sz="8" w:space="0" w:color="DDD9C3"/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2942C76C" w14:textId="77777777" w:rsidR="0051043D" w:rsidRDefault="00000000">
            <w:pPr>
              <w:ind w:left="1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1.0</w:t>
            </w:r>
          </w:p>
        </w:tc>
        <w:tc>
          <w:tcPr>
            <w:tcW w:w="1559" w:type="dxa"/>
            <w:tcBorders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01E94085" w14:textId="1D383C52" w:rsidR="0051043D" w:rsidRDefault="00000000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DE2267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-0</w:t>
            </w:r>
            <w:r w:rsidR="00DE2267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-2024</w:t>
            </w:r>
          </w:p>
        </w:tc>
        <w:tc>
          <w:tcPr>
            <w:tcW w:w="1559" w:type="dxa"/>
            <w:tcBorders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6C5CF053" w14:textId="2791A76B" w:rsidR="0051043D" w:rsidRPr="00DE2267" w:rsidRDefault="00000000" w:rsidP="00DE2267">
            <w:pPr>
              <w:ind w:left="100"/>
              <w:rPr>
                <w:sz w:val="24"/>
                <w:szCs w:val="24"/>
                <w:lang w:val="it-IT"/>
              </w:rPr>
            </w:pPr>
            <w:r w:rsidRPr="00DE2267">
              <w:rPr>
                <w:sz w:val="24"/>
                <w:szCs w:val="24"/>
                <w:lang w:val="it-IT"/>
              </w:rPr>
              <w:t xml:space="preserve"> </w:t>
            </w:r>
            <w:r w:rsidR="00DE2267">
              <w:rPr>
                <w:sz w:val="24"/>
                <w:szCs w:val="24"/>
                <w:lang w:val="it-IT"/>
              </w:rPr>
              <w:t>Nuno Dias</w:t>
            </w:r>
          </w:p>
        </w:tc>
        <w:tc>
          <w:tcPr>
            <w:tcW w:w="3827" w:type="dxa"/>
            <w:tcBorders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447CA155" w14:textId="76F6ADED" w:rsidR="0051043D" w:rsidRDefault="00DE2267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Draft</w:t>
            </w:r>
          </w:p>
        </w:tc>
        <w:tc>
          <w:tcPr>
            <w:tcW w:w="1418" w:type="dxa"/>
            <w:tcBorders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7C460A20" w14:textId="77777777" w:rsidR="0051043D" w:rsidRDefault="000000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ished</w:t>
            </w:r>
          </w:p>
        </w:tc>
      </w:tr>
      <w:tr w:rsidR="003D2AA1" w14:paraId="42186C04" w14:textId="77777777" w:rsidTr="00007F23">
        <w:trPr>
          <w:trHeight w:val="345"/>
        </w:trPr>
        <w:tc>
          <w:tcPr>
            <w:tcW w:w="1193" w:type="dxa"/>
            <w:tcBorders>
              <w:left w:val="single" w:sz="8" w:space="0" w:color="DDD9C3"/>
              <w:bottom w:val="single" w:sz="8" w:space="0" w:color="DDD9C3"/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6B43C5F6" w14:textId="6BBAE624" w:rsidR="003D2AA1" w:rsidRDefault="003D2AA1">
            <w:pPr>
              <w:ind w:left="10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0</w:t>
            </w:r>
          </w:p>
        </w:tc>
        <w:tc>
          <w:tcPr>
            <w:tcW w:w="1559" w:type="dxa"/>
            <w:tcBorders>
              <w:bottom w:val="single" w:sz="8" w:space="0" w:color="DDD9C3"/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220E5698" w14:textId="7B972AF6" w:rsidR="003D2AA1" w:rsidRDefault="003D2AA1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-05-2024</w:t>
            </w:r>
          </w:p>
        </w:tc>
        <w:tc>
          <w:tcPr>
            <w:tcW w:w="1559" w:type="dxa"/>
            <w:tcBorders>
              <w:bottom w:val="single" w:sz="8" w:space="0" w:color="DDD9C3"/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B1CD22C" w14:textId="6B9247B7" w:rsidR="003D2AA1" w:rsidRPr="00DE2267" w:rsidRDefault="003D2AA1" w:rsidP="00DE2267">
            <w:pPr>
              <w:ind w:left="100"/>
              <w:rPr>
                <w:sz w:val="24"/>
                <w:szCs w:val="24"/>
                <w:lang w:val="it-IT"/>
              </w:rPr>
            </w:pPr>
            <w:r>
              <w:rPr>
                <w:sz w:val="24"/>
                <w:szCs w:val="24"/>
                <w:lang w:val="it-IT"/>
              </w:rPr>
              <w:t>Nuno Dias</w:t>
            </w:r>
          </w:p>
        </w:tc>
        <w:tc>
          <w:tcPr>
            <w:tcW w:w="3827" w:type="dxa"/>
            <w:tcBorders>
              <w:bottom w:val="single" w:sz="8" w:space="0" w:color="DDD9C3"/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4DCF3856" w14:textId="24B31B05" w:rsidR="006C565A" w:rsidRDefault="00EF4641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panded on original </w:t>
            </w:r>
            <w:r w:rsidR="00007F23">
              <w:rPr>
                <w:sz w:val="24"/>
                <w:szCs w:val="24"/>
              </w:rPr>
              <w:t>doc</w:t>
            </w:r>
            <w:r w:rsidR="003D2AA1">
              <w:rPr>
                <w:sz w:val="24"/>
                <w:szCs w:val="24"/>
              </w:rPr>
              <w:t xml:space="preserve"> </w:t>
            </w:r>
          </w:p>
          <w:p w14:paraId="0F07EFDF" w14:textId="4ED33DEC" w:rsidR="003D2AA1" w:rsidRDefault="003D2AA1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olated Use Cases</w:t>
            </w:r>
            <w:r w:rsidR="006C565A">
              <w:rPr>
                <w:sz w:val="24"/>
                <w:szCs w:val="24"/>
              </w:rPr>
              <w:t xml:space="preserve"> to other </w:t>
            </w:r>
            <w:r w:rsidR="00007F23">
              <w:rPr>
                <w:sz w:val="24"/>
                <w:szCs w:val="24"/>
              </w:rPr>
              <w:t>doc</w:t>
            </w:r>
          </w:p>
          <w:p w14:paraId="3BB7AA5E" w14:textId="0F9A187C" w:rsidR="00007F23" w:rsidRDefault="00007F23">
            <w:pPr>
              <w:ind w:left="1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rrected grammar</w:t>
            </w:r>
          </w:p>
        </w:tc>
        <w:tc>
          <w:tcPr>
            <w:tcW w:w="1418" w:type="dxa"/>
            <w:tcBorders>
              <w:bottom w:val="single" w:sz="8" w:space="0" w:color="DDD9C3"/>
              <w:right w:val="single" w:sz="8" w:space="0" w:color="DDD9C3"/>
            </w:tcBorders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00F9D76" w14:textId="6D2F34B7" w:rsidR="003D2AA1" w:rsidRDefault="003D2AA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ished</w:t>
            </w:r>
          </w:p>
        </w:tc>
      </w:tr>
    </w:tbl>
    <w:p w14:paraId="6FA723D3" w14:textId="77777777" w:rsidR="0051043D" w:rsidRDefault="0051043D">
      <w:pPr>
        <w:spacing w:before="240" w:after="240"/>
      </w:pPr>
    </w:p>
    <w:p w14:paraId="7A163D80" w14:textId="77777777" w:rsidR="0051043D" w:rsidRDefault="00000000">
      <w:pPr>
        <w:pStyle w:val="Heading1"/>
      </w:pPr>
      <w:bookmarkStart w:id="2" w:name="_hgpw4gnbm1og" w:colFirst="0" w:colLast="0"/>
      <w:bookmarkEnd w:id="2"/>
      <w:r>
        <w:t>Glossary</w:t>
      </w:r>
    </w:p>
    <w:p w14:paraId="42424E69" w14:textId="77777777" w:rsidR="0051043D" w:rsidRDefault="00000000">
      <w:r>
        <w:t xml:space="preserve"> </w:t>
      </w:r>
    </w:p>
    <w:p w14:paraId="04C6F62E" w14:textId="77777777" w:rsidR="0051043D" w:rsidRDefault="0051043D"/>
    <w:p w14:paraId="5FDEE2A1" w14:textId="77777777" w:rsidR="0051043D" w:rsidRDefault="0051043D"/>
    <w:tbl>
      <w:tblPr>
        <w:tblStyle w:val="a1"/>
        <w:tblpPr w:leftFromText="180" w:rightFromText="180" w:topFromText="180" w:bottomFromText="180" w:vertAnchor="text" w:tblpX="1394" w:tblpY="273"/>
        <w:tblW w:w="603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21"/>
        <w:gridCol w:w="4710"/>
      </w:tblGrid>
      <w:tr w:rsidR="0051043D" w14:paraId="329FC59E" w14:textId="77777777" w:rsidTr="00007F23">
        <w:tc>
          <w:tcPr>
            <w:tcW w:w="1321" w:type="dxa"/>
          </w:tcPr>
          <w:p w14:paraId="04A922DE" w14:textId="6B3A3F4B" w:rsidR="0051043D" w:rsidRDefault="00EF4641" w:rsidP="00007F23">
            <w:pPr>
              <w:jc w:val="center"/>
            </w:pPr>
            <w:r>
              <w:t>RSS</w:t>
            </w:r>
          </w:p>
        </w:tc>
        <w:tc>
          <w:tcPr>
            <w:tcW w:w="4710" w:type="dxa"/>
          </w:tcPr>
          <w:p w14:paraId="67AB5319" w14:textId="68A3A018" w:rsidR="0051043D" w:rsidRPr="00EF4641" w:rsidRDefault="00EF4641" w:rsidP="00007F23">
            <w:pPr>
              <w:jc w:val="center"/>
            </w:pPr>
            <w:r w:rsidRPr="00EF4641">
              <w:t>Really Simple Syndication</w:t>
            </w:r>
          </w:p>
        </w:tc>
      </w:tr>
      <w:tr w:rsidR="00007F23" w14:paraId="0FD513F0" w14:textId="77777777" w:rsidTr="00007F23">
        <w:tc>
          <w:tcPr>
            <w:tcW w:w="1321" w:type="dxa"/>
          </w:tcPr>
          <w:p w14:paraId="12F162F7" w14:textId="1D9BF95D" w:rsidR="00007F23" w:rsidRDefault="00007F23" w:rsidP="00007F23">
            <w:pPr>
              <w:jc w:val="center"/>
            </w:pPr>
            <w:r>
              <w:t>Algorithm</w:t>
            </w:r>
          </w:p>
        </w:tc>
        <w:tc>
          <w:tcPr>
            <w:tcW w:w="4710" w:type="dxa"/>
          </w:tcPr>
          <w:p w14:paraId="516E4EE2" w14:textId="3A8FB7B7" w:rsidR="00007F23" w:rsidRPr="00EF4641" w:rsidRDefault="00007F23" w:rsidP="00007F23">
            <w:pPr>
              <w:jc w:val="center"/>
            </w:pPr>
            <w:r>
              <w:t>Coded Instructions that create a desired effect</w:t>
            </w:r>
          </w:p>
        </w:tc>
      </w:tr>
    </w:tbl>
    <w:p w14:paraId="4FB32F33" w14:textId="77777777" w:rsidR="0051043D" w:rsidRDefault="0051043D"/>
    <w:p w14:paraId="28268E12" w14:textId="77777777" w:rsidR="0051043D" w:rsidRDefault="0051043D">
      <w:pPr>
        <w:spacing w:before="240" w:after="240"/>
      </w:pPr>
    </w:p>
    <w:p w14:paraId="6A251A82" w14:textId="77777777" w:rsidR="0051043D" w:rsidRDefault="0051043D">
      <w:pPr>
        <w:spacing w:before="240" w:after="240"/>
      </w:pPr>
    </w:p>
    <w:p w14:paraId="2C76E27E" w14:textId="77777777" w:rsidR="0051043D" w:rsidRDefault="0051043D">
      <w:pPr>
        <w:spacing w:before="240" w:after="240"/>
      </w:pPr>
    </w:p>
    <w:p w14:paraId="67DBB983" w14:textId="77777777" w:rsidR="0051043D" w:rsidRDefault="0051043D">
      <w:pPr>
        <w:spacing w:before="240" w:after="240"/>
      </w:pPr>
    </w:p>
    <w:p w14:paraId="7368CA34" w14:textId="77777777" w:rsidR="0051043D" w:rsidRDefault="0051043D">
      <w:pPr>
        <w:spacing w:before="240" w:after="240"/>
      </w:pPr>
    </w:p>
    <w:p w14:paraId="16221126" w14:textId="77777777" w:rsidR="0051043D" w:rsidRDefault="0051043D">
      <w:pPr>
        <w:spacing w:before="240" w:after="240"/>
      </w:pPr>
    </w:p>
    <w:p w14:paraId="33F893C8" w14:textId="77777777" w:rsidR="0051043D" w:rsidRDefault="0051043D">
      <w:pPr>
        <w:spacing w:before="240" w:after="240"/>
      </w:pPr>
    </w:p>
    <w:p w14:paraId="12B73503" w14:textId="77777777" w:rsidR="00DE2267" w:rsidRDefault="00DE2267">
      <w:pPr>
        <w:spacing w:before="240" w:after="240"/>
      </w:pPr>
    </w:p>
    <w:p w14:paraId="64FC4F83" w14:textId="77777777" w:rsidR="00DE2267" w:rsidRDefault="00DE2267">
      <w:pPr>
        <w:spacing w:before="240" w:after="240"/>
      </w:pPr>
    </w:p>
    <w:p w14:paraId="4EC907E2" w14:textId="77777777" w:rsidR="00DE2267" w:rsidRDefault="00DE2267">
      <w:pPr>
        <w:spacing w:before="240" w:after="240"/>
      </w:pPr>
    </w:p>
    <w:p w14:paraId="6B65D16D" w14:textId="77777777" w:rsidR="00DE2267" w:rsidRDefault="00DE2267">
      <w:pPr>
        <w:spacing w:before="240" w:after="240"/>
      </w:pPr>
    </w:p>
    <w:p w14:paraId="24432B66" w14:textId="77777777" w:rsidR="00DE2267" w:rsidRDefault="00DE2267">
      <w:pPr>
        <w:spacing w:before="240" w:after="240"/>
      </w:pPr>
    </w:p>
    <w:p w14:paraId="4168D3FB" w14:textId="77777777" w:rsidR="00DE2267" w:rsidRDefault="00DE2267">
      <w:pPr>
        <w:spacing w:before="240" w:after="240"/>
      </w:pPr>
    </w:p>
    <w:p w14:paraId="624A233D" w14:textId="77777777" w:rsidR="0051043D" w:rsidRDefault="0051043D">
      <w:pPr>
        <w:spacing w:before="240" w:after="240"/>
      </w:pPr>
    </w:p>
    <w:p w14:paraId="5136D538" w14:textId="77777777" w:rsidR="0051043D" w:rsidRDefault="0051043D">
      <w:pPr>
        <w:spacing w:before="240" w:after="240"/>
      </w:pPr>
    </w:p>
    <w:p w14:paraId="3F9E9B10" w14:textId="77777777" w:rsidR="0051043D" w:rsidRDefault="00000000">
      <w:pPr>
        <w:pStyle w:val="Heading1"/>
      </w:pPr>
      <w:bookmarkStart w:id="3" w:name="_i3k4onk1ico9" w:colFirst="0" w:colLast="0"/>
      <w:bookmarkEnd w:id="3"/>
      <w:r>
        <w:lastRenderedPageBreak/>
        <w:t>Introduction</w:t>
      </w:r>
    </w:p>
    <w:p w14:paraId="1469B521" w14:textId="5E023CDE" w:rsidR="00EF4641" w:rsidRDefault="00EF4641">
      <w:r>
        <w:t xml:space="preserve">  The User Requirements Specifications (URS) outlines the functional and non-functional requirements for the development of </w:t>
      </w:r>
      <w:r w:rsidR="00DE2267">
        <w:t xml:space="preserve">a </w:t>
      </w:r>
      <w:r>
        <w:t xml:space="preserve">project, an </w:t>
      </w:r>
      <w:r w:rsidR="00DE2267">
        <w:t>RSS Feed aggregator and viewer</w:t>
      </w:r>
      <w:r>
        <w:t xml:space="preserve">. These will serve to guide the project </w:t>
      </w:r>
      <w:proofErr w:type="spellStart"/>
      <w:r>
        <w:t>s</w:t>
      </w:r>
      <w:proofErr w:type="spellEnd"/>
      <w:r>
        <w:t xml:space="preserve"> that both the clients requirements and expectations are met.</w:t>
      </w:r>
    </w:p>
    <w:p w14:paraId="42AF86DC" w14:textId="6571A5D4" w:rsidR="0051043D" w:rsidRDefault="00EF4641">
      <w:r>
        <w:t xml:space="preserve">  The project itself will be a tool to allow </w:t>
      </w:r>
      <w:r w:rsidR="00DE2267">
        <w:t>individuals to centralised their news</w:t>
      </w:r>
      <w:r w:rsidR="001E7A90">
        <w:t xml:space="preserve">, entertainment and other website notifications </w:t>
      </w:r>
      <w:r w:rsidR="00DE2267">
        <w:t xml:space="preserve">so they don’t </w:t>
      </w:r>
      <w:r w:rsidR="001E7A90">
        <w:t>need</w:t>
      </w:r>
      <w:r w:rsidR="00DE2267">
        <w:t xml:space="preserve"> to </w:t>
      </w:r>
      <w:r w:rsidR="001E7A90">
        <w:t>visit</w:t>
      </w:r>
      <w:r w:rsidR="00DE2267">
        <w:t xml:space="preserve"> </w:t>
      </w:r>
      <w:r>
        <w:t xml:space="preserve">thirty different </w:t>
      </w:r>
      <w:r w:rsidR="00DE2267">
        <w:t xml:space="preserve">websites to keep up with </w:t>
      </w:r>
      <w:r>
        <w:t>the web-o-verse.</w:t>
      </w:r>
    </w:p>
    <w:p w14:paraId="436C6483" w14:textId="2B9CC15C" w:rsidR="001E7A90" w:rsidRDefault="001E7A90">
      <w:r>
        <w:t xml:space="preserve">  The project will include a WinForms application, mainly for use by Admins to help them manage and moderate the content, as well as a WebApp to be deployed to the Web for any user to use. These requirements will cover both Applications in one way or another.</w:t>
      </w:r>
    </w:p>
    <w:p w14:paraId="62D57BCA" w14:textId="77777777" w:rsidR="0051043D" w:rsidRDefault="0051043D"/>
    <w:p w14:paraId="32FAD45E" w14:textId="77777777" w:rsidR="0051043D" w:rsidRDefault="00000000">
      <w:pPr>
        <w:pStyle w:val="Heading1"/>
      </w:pPr>
      <w:bookmarkStart w:id="4" w:name="_nvw446cvtvln" w:colFirst="0" w:colLast="0"/>
      <w:bookmarkEnd w:id="4"/>
      <w:r>
        <w:t>Functional Requirements</w:t>
      </w:r>
    </w:p>
    <w:p w14:paraId="5BB1E7C6" w14:textId="2F9C5727" w:rsidR="0051043D" w:rsidRDefault="00000000">
      <w:pPr>
        <w:pStyle w:val="Heading2"/>
      </w:pPr>
      <w:bookmarkStart w:id="5" w:name="_lm052sqyrm8j" w:colFirst="0" w:colLast="0"/>
      <w:bookmarkEnd w:id="5"/>
      <w:r>
        <w:t xml:space="preserve">FR.1 </w:t>
      </w:r>
      <w:r w:rsidR="00DE2267">
        <w:t>Feeds</w:t>
      </w:r>
    </w:p>
    <w:p w14:paraId="531577A9" w14:textId="2E07D473" w:rsidR="0051043D" w:rsidRDefault="00000000">
      <w:pPr>
        <w:numPr>
          <w:ilvl w:val="0"/>
          <w:numId w:val="35"/>
        </w:numPr>
      </w:pPr>
      <w:r>
        <w:t xml:space="preserve">The system will allow administrators to create, view, update, and delete </w:t>
      </w:r>
      <w:bookmarkStart w:id="6" w:name="_53qm3psykrtn" w:colFirst="0" w:colLast="0"/>
      <w:bookmarkEnd w:id="6"/>
      <w:r w:rsidR="00DE2267">
        <w:t>Feeds from the database</w:t>
      </w:r>
      <w:r>
        <w:t xml:space="preserve"> (CRUD).</w:t>
      </w:r>
    </w:p>
    <w:p w14:paraId="6CB64529" w14:textId="67F8DF24" w:rsidR="001E7A90" w:rsidRDefault="00DE2267" w:rsidP="001E7A90">
      <w:pPr>
        <w:numPr>
          <w:ilvl w:val="0"/>
          <w:numId w:val="35"/>
        </w:numPr>
      </w:pPr>
      <w:r>
        <w:t>By selecting a Feed a User will be able to view its comments, ratings and information that might help him decide if he is interested</w:t>
      </w:r>
      <w:r w:rsidR="001E7A90">
        <w:t xml:space="preserve"> in following the feed</w:t>
      </w:r>
      <w:r>
        <w:t xml:space="preserve"> or not. These include, but are not limited to, categories, popularity and similarity to content the user enjoys (determined by an algorithm).</w:t>
      </w:r>
    </w:p>
    <w:p w14:paraId="561F3404" w14:textId="24ED5879" w:rsidR="00DE2267" w:rsidRDefault="00DE2267" w:rsidP="00282F08">
      <w:pPr>
        <w:numPr>
          <w:ilvl w:val="0"/>
          <w:numId w:val="35"/>
        </w:numPr>
      </w:pPr>
      <w:r>
        <w:t>There will be a record of all</w:t>
      </w:r>
      <w:r w:rsidR="001E7A90">
        <w:t xml:space="preserve"> removed</w:t>
      </w:r>
      <w:r>
        <w:t xml:space="preserve"> fee</w:t>
      </w:r>
      <w:r w:rsidR="001E7A90">
        <w:t>ds</w:t>
      </w:r>
      <w:r>
        <w:t>.</w:t>
      </w:r>
    </w:p>
    <w:p w14:paraId="32D7E04C" w14:textId="77777777" w:rsidR="00282F08" w:rsidRDefault="00282F08" w:rsidP="00282F08">
      <w:pPr>
        <w:ind w:left="1440"/>
      </w:pPr>
    </w:p>
    <w:p w14:paraId="5376EEE0" w14:textId="291D2D5B" w:rsidR="0051043D" w:rsidRDefault="00000000">
      <w:pPr>
        <w:pStyle w:val="Heading2"/>
      </w:pPr>
      <w:r>
        <w:t xml:space="preserve">FR.2 </w:t>
      </w:r>
      <w:r w:rsidR="00DE2267">
        <w:t>Users</w:t>
      </w:r>
    </w:p>
    <w:p w14:paraId="1598F852" w14:textId="16B50715" w:rsidR="00282F08" w:rsidRDefault="00282F08" w:rsidP="00007F23">
      <w:pPr>
        <w:numPr>
          <w:ilvl w:val="0"/>
          <w:numId w:val="42"/>
        </w:numPr>
      </w:pPr>
      <w:r>
        <w:t>The system will allow users to register, view their profile, update information, and delete their account (CRUD).</w:t>
      </w:r>
    </w:p>
    <w:p w14:paraId="61F34003" w14:textId="1F0D6372" w:rsidR="00282F08" w:rsidRDefault="00282F08" w:rsidP="00282F08">
      <w:pPr>
        <w:numPr>
          <w:ilvl w:val="0"/>
          <w:numId w:val="42"/>
        </w:numPr>
      </w:pPr>
      <w:r>
        <w:t xml:space="preserve">Users will be able to </w:t>
      </w:r>
      <w:r w:rsidR="001E7A90">
        <w:t>follow</w:t>
      </w:r>
      <w:r>
        <w:t xml:space="preserve"> Feeds they want to </w:t>
      </w:r>
      <w:r w:rsidR="001E7A90">
        <w:t>keep up with</w:t>
      </w:r>
      <w:r>
        <w:t xml:space="preserve"> and add Feeds at their discretion.</w:t>
      </w:r>
    </w:p>
    <w:p w14:paraId="0233E5A0" w14:textId="77F3B71F" w:rsidR="00044537" w:rsidRDefault="00044537" w:rsidP="00282F08">
      <w:pPr>
        <w:numPr>
          <w:ilvl w:val="0"/>
          <w:numId w:val="42"/>
        </w:numPr>
      </w:pPr>
      <w:r>
        <w:t>Users will have a simple Profile they can view and edit</w:t>
      </w:r>
    </w:p>
    <w:p w14:paraId="1F80201D" w14:textId="77777777" w:rsidR="0051043D" w:rsidRDefault="0051043D"/>
    <w:p w14:paraId="115CBD9F" w14:textId="42FD40D1" w:rsidR="0051043D" w:rsidRDefault="00000000">
      <w:pPr>
        <w:pStyle w:val="Heading2"/>
      </w:pPr>
      <w:bookmarkStart w:id="7" w:name="_5fr7i34awcph" w:colFirst="0" w:colLast="0"/>
      <w:bookmarkEnd w:id="7"/>
      <w:r>
        <w:t xml:space="preserve">FR.3 </w:t>
      </w:r>
      <w:r w:rsidR="00DE2267">
        <w:t>Admins</w:t>
      </w:r>
    </w:p>
    <w:p w14:paraId="5DC00252" w14:textId="642B7F53" w:rsidR="0051043D" w:rsidRDefault="00000000" w:rsidP="00DE2267">
      <w:pPr>
        <w:numPr>
          <w:ilvl w:val="0"/>
          <w:numId w:val="33"/>
        </w:numPr>
      </w:pPr>
      <w:bookmarkStart w:id="8" w:name="_92czyvmqflo3" w:colFirst="0" w:colLast="0"/>
      <w:bookmarkEnd w:id="8"/>
      <w:r>
        <w:t xml:space="preserve"> </w:t>
      </w:r>
      <w:bookmarkStart w:id="9" w:name="_kikmhtlmi93a" w:colFirst="0" w:colLast="0"/>
      <w:bookmarkEnd w:id="9"/>
      <w:r w:rsidR="00282F08">
        <w:t>Admins will be able to create and delete other admins accounts (CRUD).</w:t>
      </w:r>
    </w:p>
    <w:p w14:paraId="3D60818D" w14:textId="4BD0B8F2" w:rsidR="00282F08" w:rsidRDefault="00282F08" w:rsidP="00DE2267">
      <w:pPr>
        <w:numPr>
          <w:ilvl w:val="0"/>
          <w:numId w:val="33"/>
        </w:numPr>
      </w:pPr>
      <w:r>
        <w:t>Admins will be able to view and manage all Feeds and their details.</w:t>
      </w:r>
    </w:p>
    <w:p w14:paraId="418D735E" w14:textId="48DC23F9" w:rsidR="00282F08" w:rsidRDefault="00282F08" w:rsidP="00DE2267">
      <w:pPr>
        <w:numPr>
          <w:ilvl w:val="0"/>
          <w:numId w:val="33"/>
        </w:numPr>
      </w:pPr>
      <w:r>
        <w:t>Admins will be able to view all Users and manage them.</w:t>
      </w:r>
    </w:p>
    <w:p w14:paraId="45058040" w14:textId="25BBE049" w:rsidR="00282F08" w:rsidRDefault="00282F08" w:rsidP="00DE2267">
      <w:pPr>
        <w:numPr>
          <w:ilvl w:val="0"/>
          <w:numId w:val="33"/>
        </w:numPr>
      </w:pPr>
      <w:r>
        <w:t>Admins will be able to hide</w:t>
      </w:r>
      <w:r w:rsidR="001E7A90">
        <w:t xml:space="preserve"> or remove</w:t>
      </w:r>
      <w:r>
        <w:t xml:space="preserve"> certain feeds.</w:t>
      </w:r>
    </w:p>
    <w:p w14:paraId="5BB4B953" w14:textId="50C310E5" w:rsidR="00044537" w:rsidRDefault="00044537" w:rsidP="00044537">
      <w:pPr>
        <w:pStyle w:val="Heading2"/>
      </w:pPr>
      <w:r>
        <w:lastRenderedPageBreak/>
        <w:t>FR.4 Search and Filters</w:t>
      </w:r>
    </w:p>
    <w:p w14:paraId="34D784A8" w14:textId="77777777" w:rsidR="006E4AFD" w:rsidRDefault="00044537" w:rsidP="00044537">
      <w:pPr>
        <w:numPr>
          <w:ilvl w:val="0"/>
          <w:numId w:val="3"/>
        </w:numPr>
      </w:pPr>
      <w:r>
        <w:t xml:space="preserve">Users will be able to </w:t>
      </w:r>
      <w:r w:rsidR="006E4AFD">
        <w:t>search</w:t>
      </w:r>
      <w:r>
        <w:t xml:space="preserve"> all </w:t>
      </w:r>
      <w:r w:rsidR="006E4AFD">
        <w:t>feeds</w:t>
      </w:r>
    </w:p>
    <w:p w14:paraId="5B912C82" w14:textId="2083B28D" w:rsidR="006E4AFD" w:rsidRDefault="006E4AFD" w:rsidP="00044537">
      <w:pPr>
        <w:numPr>
          <w:ilvl w:val="0"/>
          <w:numId w:val="3"/>
        </w:numPr>
      </w:pPr>
      <w:r>
        <w:t xml:space="preserve">Users will be able to select </w:t>
      </w:r>
      <w:r w:rsidR="00044537">
        <w:t>a subset of Feeds based on filters such as, but not limited to, categories, algorithmic recommendations, ratings and popularity</w:t>
      </w:r>
    </w:p>
    <w:p w14:paraId="532FF3A7" w14:textId="58FBD068" w:rsidR="00007F23" w:rsidRDefault="00007F23" w:rsidP="00007F23">
      <w:pPr>
        <w:pStyle w:val="Heading2"/>
      </w:pPr>
      <w:bookmarkStart w:id="10" w:name="_5ucayiu0xldr" w:colFirst="0" w:colLast="0"/>
      <w:bookmarkEnd w:id="10"/>
      <w:r>
        <w:t>FR.5 Algorithms</w:t>
      </w:r>
    </w:p>
    <w:p w14:paraId="71A321E2" w14:textId="464FC72A" w:rsidR="00007F23" w:rsidRDefault="00007F23" w:rsidP="00007F23">
      <w:pPr>
        <w:numPr>
          <w:ilvl w:val="0"/>
          <w:numId w:val="67"/>
        </w:numPr>
      </w:pPr>
      <w:r>
        <w:t>Users will be able receive a recommendation of Feeds based on their past activities</w:t>
      </w:r>
    </w:p>
    <w:p w14:paraId="524243CD" w14:textId="2A1E428C" w:rsidR="00007F23" w:rsidRDefault="00007F23" w:rsidP="00007F23">
      <w:pPr>
        <w:numPr>
          <w:ilvl w:val="0"/>
          <w:numId w:val="67"/>
        </w:numPr>
      </w:pPr>
      <w:r>
        <w:t>There will be multiple Algorithms to select from and therefore lists of recommendations for the user to browse through.</w:t>
      </w:r>
    </w:p>
    <w:p w14:paraId="2A25E486" w14:textId="3F870CC0" w:rsidR="0051043D" w:rsidRDefault="00000000">
      <w:pPr>
        <w:pStyle w:val="Heading2"/>
      </w:pPr>
      <w:r>
        <w:t>FR.</w:t>
      </w:r>
      <w:r w:rsidR="00007F23">
        <w:t>6</w:t>
      </w:r>
      <w:r>
        <w:t xml:space="preserve"> Reporting and Analytics</w:t>
      </w:r>
    </w:p>
    <w:p w14:paraId="0ABCAF44" w14:textId="498ECC17" w:rsidR="0051043D" w:rsidRDefault="00000000" w:rsidP="00044537">
      <w:pPr>
        <w:numPr>
          <w:ilvl w:val="0"/>
          <w:numId w:val="66"/>
        </w:numPr>
      </w:pPr>
      <w:r>
        <w:t xml:space="preserve">The system will generate </w:t>
      </w:r>
      <w:r w:rsidR="00282F08">
        <w:t xml:space="preserve">analytical </w:t>
      </w:r>
      <w:r>
        <w:t>reports</w:t>
      </w:r>
      <w:r w:rsidR="00282F08">
        <w:t xml:space="preserve"> for admins</w:t>
      </w:r>
      <w:r>
        <w:t>.</w:t>
      </w:r>
    </w:p>
    <w:p w14:paraId="039C7B3B" w14:textId="6C0D231B" w:rsidR="0051043D" w:rsidRDefault="00000000" w:rsidP="00044537">
      <w:pPr>
        <w:numPr>
          <w:ilvl w:val="0"/>
          <w:numId w:val="66"/>
        </w:numPr>
      </w:pPr>
      <w:r>
        <w:t xml:space="preserve">Reports will include </w:t>
      </w:r>
      <w:r w:rsidR="00282F08">
        <w:t>feed popularity, overall user activity, banned users and more</w:t>
      </w:r>
      <w:r>
        <w:t>.</w:t>
      </w:r>
    </w:p>
    <w:p w14:paraId="25302A67" w14:textId="77777777" w:rsidR="0051043D" w:rsidRDefault="00000000" w:rsidP="00044537">
      <w:pPr>
        <w:numPr>
          <w:ilvl w:val="0"/>
          <w:numId w:val="66"/>
        </w:numPr>
      </w:pPr>
      <w:r>
        <w:t>The system will support export capabilities for sharing reports in various formats (e.g. PDF, JSON).</w:t>
      </w:r>
    </w:p>
    <w:p w14:paraId="1A73C6C7" w14:textId="77777777" w:rsidR="00282F08" w:rsidRDefault="00282F08" w:rsidP="00282F08">
      <w:pPr>
        <w:ind w:left="1440"/>
      </w:pPr>
    </w:p>
    <w:p w14:paraId="7C47FDA2" w14:textId="77777777" w:rsidR="00007F23" w:rsidRDefault="00007F23" w:rsidP="00282F08">
      <w:pPr>
        <w:ind w:left="1440"/>
      </w:pPr>
    </w:p>
    <w:p w14:paraId="7DF0D524" w14:textId="77777777" w:rsidR="00007F23" w:rsidRDefault="00007F23" w:rsidP="00282F08">
      <w:pPr>
        <w:ind w:left="1440"/>
      </w:pPr>
    </w:p>
    <w:p w14:paraId="42EC2EA2" w14:textId="77777777" w:rsidR="00007F23" w:rsidRDefault="00007F23" w:rsidP="00282F08">
      <w:pPr>
        <w:ind w:left="1440"/>
      </w:pPr>
    </w:p>
    <w:p w14:paraId="33EFCB50" w14:textId="77777777" w:rsidR="00007F23" w:rsidRDefault="00007F23" w:rsidP="00282F08">
      <w:pPr>
        <w:ind w:left="1440"/>
      </w:pPr>
    </w:p>
    <w:p w14:paraId="667AE378" w14:textId="77777777" w:rsidR="00007F23" w:rsidRDefault="00007F23" w:rsidP="00282F08">
      <w:pPr>
        <w:ind w:left="1440"/>
      </w:pPr>
    </w:p>
    <w:p w14:paraId="19DEE383" w14:textId="77777777" w:rsidR="00007F23" w:rsidRDefault="00007F23" w:rsidP="00282F08">
      <w:pPr>
        <w:ind w:left="1440"/>
      </w:pPr>
    </w:p>
    <w:p w14:paraId="7D373784" w14:textId="77777777" w:rsidR="00007F23" w:rsidRDefault="00007F23" w:rsidP="00282F08">
      <w:pPr>
        <w:ind w:left="1440"/>
      </w:pPr>
    </w:p>
    <w:p w14:paraId="70F123A7" w14:textId="77777777" w:rsidR="00007F23" w:rsidRDefault="00007F23" w:rsidP="00282F08">
      <w:pPr>
        <w:ind w:left="1440"/>
      </w:pPr>
    </w:p>
    <w:p w14:paraId="6EFC7B19" w14:textId="77777777" w:rsidR="00007F23" w:rsidRDefault="00007F23" w:rsidP="00282F08">
      <w:pPr>
        <w:ind w:left="1440"/>
      </w:pPr>
    </w:p>
    <w:p w14:paraId="3956DD83" w14:textId="77777777" w:rsidR="00007F23" w:rsidRDefault="00007F23" w:rsidP="00282F08">
      <w:pPr>
        <w:ind w:left="1440"/>
      </w:pPr>
    </w:p>
    <w:p w14:paraId="52269A85" w14:textId="77777777" w:rsidR="00007F23" w:rsidRDefault="00007F23" w:rsidP="00282F08">
      <w:pPr>
        <w:ind w:left="1440"/>
      </w:pPr>
    </w:p>
    <w:p w14:paraId="3A223CE7" w14:textId="77777777" w:rsidR="00007F23" w:rsidRDefault="00007F23" w:rsidP="00282F08">
      <w:pPr>
        <w:ind w:left="1440"/>
      </w:pPr>
    </w:p>
    <w:p w14:paraId="33DAF6B2" w14:textId="77777777" w:rsidR="00007F23" w:rsidRDefault="00007F23" w:rsidP="00282F08">
      <w:pPr>
        <w:ind w:left="1440"/>
      </w:pPr>
    </w:p>
    <w:p w14:paraId="3E286333" w14:textId="77777777" w:rsidR="00007F23" w:rsidRDefault="00007F23" w:rsidP="00282F08">
      <w:pPr>
        <w:ind w:left="1440"/>
      </w:pPr>
    </w:p>
    <w:p w14:paraId="79215C67" w14:textId="77777777" w:rsidR="00007F23" w:rsidRDefault="00007F23" w:rsidP="00282F08">
      <w:pPr>
        <w:ind w:left="1440"/>
      </w:pPr>
    </w:p>
    <w:p w14:paraId="0B3309FB" w14:textId="77777777" w:rsidR="00007F23" w:rsidRDefault="00007F23" w:rsidP="00282F08">
      <w:pPr>
        <w:ind w:left="1440"/>
      </w:pPr>
    </w:p>
    <w:p w14:paraId="240725F0" w14:textId="77777777" w:rsidR="00007F23" w:rsidRDefault="00007F23" w:rsidP="00282F08">
      <w:pPr>
        <w:ind w:left="1440"/>
      </w:pPr>
    </w:p>
    <w:p w14:paraId="3EBCE15E" w14:textId="77777777" w:rsidR="00007F23" w:rsidRDefault="00007F23" w:rsidP="00282F08">
      <w:pPr>
        <w:ind w:left="1440"/>
      </w:pPr>
    </w:p>
    <w:p w14:paraId="08354832" w14:textId="77777777" w:rsidR="00007F23" w:rsidRDefault="00007F23" w:rsidP="00282F08">
      <w:pPr>
        <w:ind w:left="1440"/>
      </w:pPr>
    </w:p>
    <w:p w14:paraId="71EF6C8A" w14:textId="77777777" w:rsidR="00007F23" w:rsidRDefault="00007F23" w:rsidP="00282F08">
      <w:pPr>
        <w:ind w:left="1440"/>
      </w:pPr>
    </w:p>
    <w:p w14:paraId="3F97515F" w14:textId="77777777" w:rsidR="00007F23" w:rsidRDefault="00007F23" w:rsidP="00282F08">
      <w:pPr>
        <w:ind w:left="1440"/>
      </w:pPr>
    </w:p>
    <w:p w14:paraId="254A9514" w14:textId="77777777" w:rsidR="00007F23" w:rsidRDefault="00007F23" w:rsidP="00282F08">
      <w:pPr>
        <w:ind w:left="1440"/>
      </w:pPr>
    </w:p>
    <w:p w14:paraId="43D76C16" w14:textId="77777777" w:rsidR="0051043D" w:rsidRDefault="00000000">
      <w:pPr>
        <w:pStyle w:val="Heading1"/>
      </w:pPr>
      <w:bookmarkStart w:id="11" w:name="_mq5fllsm0aso" w:colFirst="0" w:colLast="0"/>
      <w:bookmarkEnd w:id="11"/>
      <w:r>
        <w:lastRenderedPageBreak/>
        <w:t>Non-Functional Requirements</w:t>
      </w:r>
    </w:p>
    <w:p w14:paraId="71A44F7A" w14:textId="3DCA545A" w:rsidR="00282F08" w:rsidRDefault="00282F08" w:rsidP="00282F08">
      <w:pPr>
        <w:pStyle w:val="Heading2"/>
      </w:pPr>
      <w:bookmarkStart w:id="12" w:name="_npzx1qdminb" w:colFirst="0" w:colLast="0"/>
      <w:bookmarkEnd w:id="12"/>
      <w:r>
        <w:t>NFR.</w:t>
      </w:r>
      <w:r w:rsidR="00007F23">
        <w:t>1</w:t>
      </w:r>
      <w:r>
        <w:t xml:space="preserve"> </w:t>
      </w:r>
      <w:r w:rsidR="00007F23">
        <w:t>User Friendly</w:t>
      </w:r>
    </w:p>
    <w:p w14:paraId="697A0B15" w14:textId="7660F0D9" w:rsidR="001C76BF" w:rsidRDefault="00000000" w:rsidP="001C76BF">
      <w:pPr>
        <w:pStyle w:val="ListParagraph"/>
        <w:numPr>
          <w:ilvl w:val="0"/>
          <w:numId w:val="45"/>
        </w:numPr>
      </w:pPr>
      <w:r>
        <w:t>The system will have an intuitive and user-friendly interface to facilitate ease of use and navigation for administrators</w:t>
      </w:r>
      <w:r w:rsidR="001C76BF">
        <w:t xml:space="preserve"> and users</w:t>
      </w:r>
      <w:r>
        <w:t>.</w:t>
      </w:r>
    </w:p>
    <w:p w14:paraId="11922F8B" w14:textId="510A9000" w:rsidR="0051043D" w:rsidRDefault="00000000" w:rsidP="001C76BF">
      <w:pPr>
        <w:pStyle w:val="ListParagraph"/>
        <w:numPr>
          <w:ilvl w:val="0"/>
          <w:numId w:val="45"/>
        </w:numPr>
      </w:pPr>
      <w:r>
        <w:t>Features such as search filters, sorting options, and contextual help will be provided</w:t>
      </w:r>
      <w:r w:rsidR="001C76BF">
        <w:t xml:space="preserve"> to make the experience more intuitive</w:t>
      </w:r>
      <w:r>
        <w:t>.</w:t>
      </w:r>
    </w:p>
    <w:p w14:paraId="30369414" w14:textId="77777777" w:rsidR="0051043D" w:rsidRDefault="00000000">
      <w:pPr>
        <w:pStyle w:val="Heading2"/>
      </w:pPr>
      <w:bookmarkStart w:id="13" w:name="_hblol8xs88h9" w:colFirst="0" w:colLast="0"/>
      <w:bookmarkEnd w:id="13"/>
      <w:r>
        <w:t>NFR.2 Scalability</w:t>
      </w:r>
    </w:p>
    <w:p w14:paraId="779510EB" w14:textId="77777777" w:rsidR="001C76BF" w:rsidRDefault="00000000" w:rsidP="001C76BF">
      <w:pPr>
        <w:pStyle w:val="ListParagraph"/>
        <w:numPr>
          <w:ilvl w:val="0"/>
          <w:numId w:val="46"/>
        </w:numPr>
      </w:pPr>
      <w:r>
        <w:t>The system architecture will be designed to accommodate future growth and scalability requirements, including increased data volume and user concurrency.</w:t>
      </w:r>
    </w:p>
    <w:p w14:paraId="281EF7D0" w14:textId="0852D867" w:rsidR="0051043D" w:rsidRDefault="00000000" w:rsidP="001E7A90">
      <w:pPr>
        <w:pStyle w:val="ListParagraph"/>
        <w:numPr>
          <w:ilvl w:val="0"/>
          <w:numId w:val="46"/>
        </w:numPr>
      </w:pPr>
      <w:r>
        <w:t xml:space="preserve">Modular and extensible </w:t>
      </w:r>
      <w:r w:rsidR="001C76BF">
        <w:t>code</w:t>
      </w:r>
      <w:r>
        <w:t xml:space="preserve"> will be utilised to support </w:t>
      </w:r>
      <w:r w:rsidR="001C76BF">
        <w:t>future</w:t>
      </w:r>
      <w:r>
        <w:t xml:space="preserve"> updates and </w:t>
      </w:r>
      <w:r w:rsidR="001C76BF">
        <w:t>swapping of modules with minimal effect on the rest of the code</w:t>
      </w:r>
      <w:r>
        <w:t>.</w:t>
      </w:r>
    </w:p>
    <w:p w14:paraId="47159D09" w14:textId="77777777" w:rsidR="0051043D" w:rsidRDefault="00000000">
      <w:pPr>
        <w:pStyle w:val="Heading2"/>
      </w:pPr>
      <w:bookmarkStart w:id="14" w:name="_wsvkovofcv7u" w:colFirst="0" w:colLast="0"/>
      <w:bookmarkEnd w:id="14"/>
      <w:r>
        <w:t>NFR.3 Reliability</w:t>
      </w:r>
    </w:p>
    <w:p w14:paraId="5500B05B" w14:textId="1612C63B" w:rsidR="001C76BF" w:rsidRDefault="001C76BF" w:rsidP="001C76BF">
      <w:pPr>
        <w:pStyle w:val="ListParagraph"/>
        <w:numPr>
          <w:ilvl w:val="0"/>
          <w:numId w:val="47"/>
        </w:numPr>
      </w:pPr>
      <w:r>
        <w:t>Through error handling</w:t>
      </w:r>
    </w:p>
    <w:p w14:paraId="712F2437" w14:textId="5EFA617E" w:rsidR="001C76BF" w:rsidRDefault="00000000" w:rsidP="001C76BF">
      <w:pPr>
        <w:pStyle w:val="ListParagraph"/>
        <w:numPr>
          <w:ilvl w:val="0"/>
          <w:numId w:val="47"/>
        </w:numPr>
      </w:pPr>
      <w:r>
        <w:t>Multiple data validation check</w:t>
      </w:r>
      <w:r w:rsidR="001C76BF">
        <w:t xml:space="preserve"> at multiple points through the program</w:t>
      </w:r>
    </w:p>
    <w:p w14:paraId="16415C86" w14:textId="77777777" w:rsidR="0051043D" w:rsidRDefault="00000000">
      <w:pPr>
        <w:pStyle w:val="Heading2"/>
      </w:pPr>
      <w:bookmarkStart w:id="15" w:name="_vtnmxd5sylwy" w:colFirst="0" w:colLast="0"/>
      <w:bookmarkEnd w:id="15"/>
      <w:r>
        <w:t>NFR.4 Security</w:t>
      </w:r>
    </w:p>
    <w:p w14:paraId="481A575D" w14:textId="77777777" w:rsidR="001C76BF" w:rsidRDefault="00000000" w:rsidP="001C76BF">
      <w:pPr>
        <w:pStyle w:val="ListParagraph"/>
        <w:numPr>
          <w:ilvl w:val="0"/>
          <w:numId w:val="48"/>
        </w:numPr>
      </w:pPr>
      <w:r>
        <w:t xml:space="preserve">The system will implement role-based access control to control sensitive information and functionalities based on user roles. This will help the </w:t>
      </w:r>
      <w:r w:rsidR="001C76BF">
        <w:t>App</w:t>
      </w:r>
      <w:r>
        <w:t xml:space="preserve"> restrict unauthorised access and ensure that users will only have access to the </w:t>
      </w:r>
      <w:r w:rsidR="001C76BF">
        <w:t xml:space="preserve">corresponding </w:t>
      </w:r>
      <w:r>
        <w:t>resources.</w:t>
      </w:r>
    </w:p>
    <w:p w14:paraId="6E96FCA0" w14:textId="351F0B7A" w:rsidR="0051043D" w:rsidRDefault="00000000" w:rsidP="001C76BF">
      <w:pPr>
        <w:pStyle w:val="ListParagraph"/>
        <w:numPr>
          <w:ilvl w:val="0"/>
          <w:numId w:val="48"/>
        </w:numPr>
      </w:pPr>
      <w:r>
        <w:t>The system will implement user authentication mechanisms (e.g., username/password, multi-factor authentication). This will help to verify the identity of users and add another layer of security to the system.</w:t>
      </w:r>
    </w:p>
    <w:p w14:paraId="31666E94" w14:textId="77777777" w:rsidR="0051043D" w:rsidRDefault="00000000">
      <w:pPr>
        <w:pStyle w:val="Heading2"/>
      </w:pPr>
      <w:bookmarkStart w:id="16" w:name="_fpl3g716mhms" w:colFirst="0" w:colLast="0"/>
      <w:bookmarkEnd w:id="16"/>
      <w:r>
        <w:t>NFR.5 Performance</w:t>
      </w:r>
    </w:p>
    <w:p w14:paraId="41ACDF55" w14:textId="2AE549BB" w:rsidR="0051043D" w:rsidRDefault="00000000" w:rsidP="001C76BF">
      <w:pPr>
        <w:pStyle w:val="ListParagraph"/>
        <w:numPr>
          <w:ilvl w:val="0"/>
          <w:numId w:val="50"/>
        </w:numPr>
      </w:pPr>
      <w:r>
        <w:t xml:space="preserve">The system shall be capable of handling concurrent user interactions and database transactions without significant performance </w:t>
      </w:r>
      <w:r w:rsidR="001C76BF">
        <w:t>loss</w:t>
      </w:r>
      <w:r>
        <w:t>.</w:t>
      </w:r>
    </w:p>
    <w:p w14:paraId="2000A93B" w14:textId="7E93895F" w:rsidR="0051043D" w:rsidRDefault="00000000" w:rsidP="001C76BF">
      <w:pPr>
        <w:pStyle w:val="ListParagraph"/>
        <w:numPr>
          <w:ilvl w:val="0"/>
          <w:numId w:val="50"/>
        </w:numPr>
      </w:pPr>
      <w:r>
        <w:t xml:space="preserve">Response times for common operations (e.g., record retrieval, </w:t>
      </w:r>
      <w:r w:rsidR="00007F23">
        <w:t>profile</w:t>
      </w:r>
      <w:r>
        <w:t xml:space="preserve"> updates) should be within acceptable limits</w:t>
      </w:r>
      <w:r w:rsidR="005D52F9">
        <w:t>.</w:t>
      </w:r>
    </w:p>
    <w:p w14:paraId="47D0F0A4" w14:textId="77777777" w:rsidR="00CC31D2" w:rsidRDefault="00CC31D2" w:rsidP="00CC31D2"/>
    <w:p w14:paraId="638ECF88" w14:textId="77777777" w:rsidR="00CC31D2" w:rsidRDefault="00CC31D2" w:rsidP="00CC31D2"/>
    <w:p w14:paraId="6FB8DA3D" w14:textId="77777777" w:rsidR="00CC31D2" w:rsidRDefault="00CC31D2" w:rsidP="00CC31D2"/>
    <w:p w14:paraId="0F0C6825" w14:textId="77777777" w:rsidR="00CC31D2" w:rsidRDefault="00CC31D2" w:rsidP="00CC31D2"/>
    <w:p w14:paraId="36F79DA4" w14:textId="77777777" w:rsidR="00CC31D2" w:rsidRDefault="00CC31D2" w:rsidP="00CC31D2"/>
    <w:p w14:paraId="1D25FBDA" w14:textId="77777777" w:rsidR="00CC31D2" w:rsidRDefault="00CC31D2" w:rsidP="00CC31D2"/>
    <w:p w14:paraId="6A859C55" w14:textId="77777777" w:rsidR="00CC31D2" w:rsidRDefault="00CC31D2" w:rsidP="00CC31D2"/>
    <w:p w14:paraId="53F56EBD" w14:textId="77777777" w:rsidR="00CC31D2" w:rsidRDefault="00CC31D2" w:rsidP="00CC31D2">
      <w:pPr>
        <w:pStyle w:val="BodyText"/>
      </w:pPr>
    </w:p>
    <w:p w14:paraId="09A63430" w14:textId="77777777" w:rsidR="00CC31D2" w:rsidRDefault="00CC31D2" w:rsidP="00CC31D2">
      <w:pPr>
        <w:pStyle w:val="BodyText"/>
      </w:pPr>
    </w:p>
    <w:p w14:paraId="0E8DC544" w14:textId="599FDC45" w:rsidR="00CC31D2" w:rsidRDefault="00CC31D2" w:rsidP="00CC31D2">
      <w:pPr>
        <w:pStyle w:val="Title"/>
      </w:pPr>
      <w:r>
        <w:t xml:space="preserve">Use Cases </w:t>
      </w:r>
    </w:p>
    <w:p w14:paraId="791F9437" w14:textId="77777777" w:rsidR="00CC31D2" w:rsidRDefault="00CC31D2" w:rsidP="00CC31D2">
      <w:pPr>
        <w:pStyle w:val="BodyText"/>
      </w:pPr>
    </w:p>
    <w:p w14:paraId="4B860913" w14:textId="77777777" w:rsidR="00CC31D2" w:rsidRDefault="00CC31D2" w:rsidP="00CC31D2">
      <w:pPr>
        <w:pStyle w:val="BodyText"/>
      </w:pPr>
    </w:p>
    <w:p w14:paraId="70170AEC" w14:textId="77777777" w:rsidR="00CC31D2" w:rsidRDefault="00CC31D2" w:rsidP="00CC31D2">
      <w:pPr>
        <w:pStyle w:val="TOCHeading"/>
      </w:pPr>
      <w:r>
        <w:t>Web Application</w:t>
      </w:r>
    </w:p>
    <w:p w14:paraId="3F0AE497" w14:textId="77777777" w:rsidR="00CC31D2" w:rsidRDefault="00CC31D2" w:rsidP="00CC31D2">
      <w:pPr>
        <w:pStyle w:val="FirstParagraph"/>
      </w:pPr>
      <w:r>
        <w:t>Use Cases relating to use of the Web Application.</w:t>
      </w:r>
    </w:p>
    <w:p w14:paraId="1FF03B37" w14:textId="77777777" w:rsidR="00CC31D2" w:rsidRDefault="00CC31D2" w:rsidP="00CC31D2">
      <w:pPr>
        <w:pStyle w:val="BodyText"/>
      </w:pPr>
      <w:r>
        <w:t>Mainly relate to non-Admin Users.</w:t>
      </w:r>
    </w:p>
    <w:p w14:paraId="5E1C75F6" w14:textId="77777777" w:rsidR="00CC31D2" w:rsidRDefault="00CC31D2" w:rsidP="00CC31D2">
      <w:pPr>
        <w:jc w:val="center"/>
      </w:pPr>
      <w:r>
        <w:pict w14:anchorId="475295CD">
          <v:rect id="_x0000_i1025" style="width:468pt;height:1.5pt" o:hralign="center" o:hrstd="t" o:hr="t" fillcolor="#a0a0a0" stroked="f"/>
        </w:pict>
      </w:r>
    </w:p>
    <w:p w14:paraId="04E63510" w14:textId="77777777" w:rsidR="00CC31D2" w:rsidRDefault="00CC31D2" w:rsidP="00CC31D2">
      <w:pPr>
        <w:pStyle w:val="Heading1"/>
      </w:pPr>
      <w:bookmarkStart w:id="17" w:name="date-current-date"/>
      <w:bookmarkStart w:id="18" w:name="use-cases-for-movie-database-application"/>
      <w:bookmarkEnd w:id="17"/>
      <w:bookmarkEnd w:id="18"/>
      <w:r>
        <w:t>Use Case 1: User Registration</w:t>
      </w:r>
    </w:p>
    <w:p w14:paraId="0E8E605C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1</w:t>
      </w:r>
    </w:p>
    <w:p w14:paraId="07137015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register a new account and log in to the application.</w:t>
      </w:r>
    </w:p>
    <w:p w14:paraId="0FBF941F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43A22F78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has access to the Web Application.</w:t>
      </w:r>
    </w:p>
    <w:p w14:paraId="4003F000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User is registered.</w:t>
      </w:r>
    </w:p>
    <w:p w14:paraId="721B0EEE" w14:textId="77777777" w:rsidR="00CC31D2" w:rsidRDefault="00CC31D2" w:rsidP="00CC31D2">
      <w:pPr>
        <w:pStyle w:val="BodyText"/>
        <w:rPr>
          <w:b/>
          <w:bCs/>
        </w:rPr>
      </w:pPr>
      <w:r>
        <w:rPr>
          <w:b/>
          <w:bCs/>
        </w:rPr>
        <w:t>Main Flow:</w:t>
      </w:r>
    </w:p>
    <w:p w14:paraId="1318C5FC" w14:textId="77777777" w:rsidR="00CC31D2" w:rsidRDefault="00CC31D2" w:rsidP="00CC31D2">
      <w:pPr>
        <w:pStyle w:val="BodyText"/>
        <w:numPr>
          <w:ilvl w:val="0"/>
          <w:numId w:val="68"/>
        </w:numPr>
      </w:pPr>
      <w:r>
        <w:t xml:space="preserve">User navigates to the register page. </w:t>
      </w:r>
    </w:p>
    <w:p w14:paraId="38702266" w14:textId="77777777" w:rsidR="00CC31D2" w:rsidRDefault="00CC31D2" w:rsidP="00CC31D2">
      <w:pPr>
        <w:pStyle w:val="BodyText"/>
        <w:numPr>
          <w:ilvl w:val="0"/>
          <w:numId w:val="68"/>
        </w:numPr>
      </w:pPr>
      <w:r>
        <w:t xml:space="preserve">User enters required information (name, username, email, password). </w:t>
      </w:r>
    </w:p>
    <w:p w14:paraId="40E47254" w14:textId="77777777" w:rsidR="00CC31D2" w:rsidRDefault="00CC31D2" w:rsidP="00CC31D2">
      <w:pPr>
        <w:pStyle w:val="BodyText"/>
        <w:numPr>
          <w:ilvl w:val="0"/>
          <w:numId w:val="68"/>
        </w:numPr>
      </w:pPr>
      <w:r>
        <w:t xml:space="preserve">User submits the registration form. </w:t>
      </w:r>
    </w:p>
    <w:p w14:paraId="1702E11A" w14:textId="77777777" w:rsidR="00CC31D2" w:rsidRDefault="00CC31D2" w:rsidP="00CC31D2">
      <w:pPr>
        <w:pStyle w:val="BodyText"/>
        <w:numPr>
          <w:ilvl w:val="0"/>
          <w:numId w:val="68"/>
        </w:numPr>
      </w:pPr>
      <w:r>
        <w:t xml:space="preserve">System validates the information and creates a new account. </w:t>
      </w:r>
    </w:p>
    <w:p w14:paraId="64825B17" w14:textId="77777777" w:rsidR="00CC31D2" w:rsidRDefault="00CC31D2" w:rsidP="00CC31D2">
      <w:pPr>
        <w:pStyle w:val="BodyText"/>
        <w:numPr>
          <w:ilvl w:val="0"/>
          <w:numId w:val="68"/>
        </w:numPr>
      </w:pPr>
      <w:r>
        <w:t xml:space="preserve">System sends user to login page. </w:t>
      </w:r>
    </w:p>
    <w:p w14:paraId="77ED677B" w14:textId="77777777" w:rsidR="00CC31D2" w:rsidRDefault="00CC31D2" w:rsidP="00CC31D2">
      <w:pPr>
        <w:pStyle w:val="BodyText"/>
        <w:rPr>
          <w:b/>
          <w:bCs/>
        </w:rPr>
      </w:pPr>
    </w:p>
    <w:p w14:paraId="69A7C9A0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64EEE759" w14:textId="77777777" w:rsidR="00CC31D2" w:rsidRDefault="00CC31D2" w:rsidP="00CC31D2">
      <w:pPr>
        <w:pStyle w:val="BodyText"/>
      </w:pPr>
      <w:r>
        <w:t>3a. If the email is already in use, the system prompts the user to use a different email.</w:t>
      </w:r>
    </w:p>
    <w:p w14:paraId="3C2E3493" w14:textId="77777777" w:rsidR="00CC31D2" w:rsidRDefault="00CC31D2" w:rsidP="00CC31D2">
      <w:pPr>
        <w:pStyle w:val="BodyText"/>
      </w:pPr>
      <w:r>
        <w:t>3b. If the password does not meet security requirements, the system prompts the user to choose a stronger password.</w:t>
      </w:r>
    </w:p>
    <w:p w14:paraId="53A3ACD0" w14:textId="77777777" w:rsidR="00CC31D2" w:rsidRDefault="00CC31D2" w:rsidP="00CC31D2">
      <w:pPr>
        <w:jc w:val="center"/>
      </w:pPr>
      <w:r>
        <w:pict w14:anchorId="4649BA48">
          <v:rect id="_x0000_i1026" style="width:468pt;height:1.5pt" o:hralign="center" o:hrstd="t" o:hr="t" fillcolor="#a0a0a0" stroked="f"/>
        </w:pict>
      </w:r>
    </w:p>
    <w:p w14:paraId="4929975B" w14:textId="77777777" w:rsidR="00CC31D2" w:rsidRDefault="00CC31D2" w:rsidP="00CC31D2">
      <w:pPr>
        <w:pStyle w:val="Heading1"/>
      </w:pPr>
      <w:r>
        <w:lastRenderedPageBreak/>
        <w:t>Use Case 2: User Login</w:t>
      </w:r>
    </w:p>
    <w:p w14:paraId="5BA05832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2</w:t>
      </w:r>
    </w:p>
    <w:p w14:paraId="316463B6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log in to the application.</w:t>
      </w:r>
    </w:p>
    <w:p w14:paraId="73520605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2CBDE3E8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has access to the Web Application.</w:t>
      </w:r>
    </w:p>
    <w:p w14:paraId="0BDCF8F3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User is logged in.</w:t>
      </w:r>
    </w:p>
    <w:p w14:paraId="37474890" w14:textId="77777777" w:rsidR="00CC31D2" w:rsidRDefault="00CC31D2" w:rsidP="00CC31D2">
      <w:pPr>
        <w:pStyle w:val="BodyText"/>
        <w:rPr>
          <w:b/>
          <w:bCs/>
        </w:rPr>
      </w:pPr>
      <w:r>
        <w:rPr>
          <w:b/>
          <w:bCs/>
        </w:rPr>
        <w:t>Main Flow:</w:t>
      </w:r>
    </w:p>
    <w:p w14:paraId="44B77E53" w14:textId="77777777" w:rsidR="00CC31D2" w:rsidRDefault="00CC31D2" w:rsidP="00CC31D2">
      <w:pPr>
        <w:pStyle w:val="BodyText"/>
        <w:numPr>
          <w:ilvl w:val="0"/>
          <w:numId w:val="69"/>
        </w:numPr>
      </w:pPr>
      <w:r>
        <w:t xml:space="preserve">User navigates to the login page. </w:t>
      </w:r>
    </w:p>
    <w:p w14:paraId="4E7610F7" w14:textId="77777777" w:rsidR="00CC31D2" w:rsidRDefault="00CC31D2" w:rsidP="00CC31D2">
      <w:pPr>
        <w:pStyle w:val="BodyText"/>
        <w:numPr>
          <w:ilvl w:val="0"/>
          <w:numId w:val="69"/>
        </w:numPr>
      </w:pPr>
      <w:r>
        <w:t xml:space="preserve">User enters required information (email, password). </w:t>
      </w:r>
    </w:p>
    <w:p w14:paraId="2275B344" w14:textId="77777777" w:rsidR="00CC31D2" w:rsidRDefault="00CC31D2" w:rsidP="00CC31D2">
      <w:pPr>
        <w:pStyle w:val="BodyText"/>
        <w:numPr>
          <w:ilvl w:val="0"/>
          <w:numId w:val="69"/>
        </w:numPr>
      </w:pPr>
      <w:r>
        <w:t xml:space="preserve">User submits the login form. </w:t>
      </w:r>
    </w:p>
    <w:p w14:paraId="186B01E3" w14:textId="77777777" w:rsidR="00CC31D2" w:rsidRDefault="00CC31D2" w:rsidP="00CC31D2">
      <w:pPr>
        <w:pStyle w:val="BodyText"/>
        <w:numPr>
          <w:ilvl w:val="0"/>
          <w:numId w:val="69"/>
        </w:numPr>
      </w:pPr>
      <w:r>
        <w:t xml:space="preserve">System validates the information and logs in with the account. </w:t>
      </w:r>
    </w:p>
    <w:p w14:paraId="5C340E32" w14:textId="77777777" w:rsidR="00CC31D2" w:rsidRDefault="00CC31D2" w:rsidP="00CC31D2">
      <w:pPr>
        <w:pStyle w:val="BodyText"/>
        <w:rPr>
          <w:b/>
          <w:bCs/>
        </w:rPr>
      </w:pPr>
    </w:p>
    <w:p w14:paraId="54117EDC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3E3CB0F0" w14:textId="77777777" w:rsidR="00CC31D2" w:rsidRDefault="00CC31D2" w:rsidP="00CC31D2">
      <w:pPr>
        <w:pStyle w:val="BodyText"/>
      </w:pPr>
      <w:r>
        <w:t>4a. If the email does not match any existing account, the system prompts the user to use a different email.</w:t>
      </w:r>
    </w:p>
    <w:p w14:paraId="395CBA0F" w14:textId="77777777" w:rsidR="00CC31D2" w:rsidRDefault="00CC31D2" w:rsidP="00CC31D2">
      <w:pPr>
        <w:pStyle w:val="BodyText"/>
      </w:pPr>
      <w:r>
        <w:t>4b. If the email matches an account but the password does not, the system prompts the user to try again.</w:t>
      </w:r>
    </w:p>
    <w:p w14:paraId="355AA73E" w14:textId="77777777" w:rsidR="00CC31D2" w:rsidRDefault="00CC31D2" w:rsidP="00CC31D2">
      <w:pPr>
        <w:jc w:val="center"/>
      </w:pPr>
      <w:r>
        <w:pict w14:anchorId="157C29B6">
          <v:rect id="_x0000_i1027" style="width:468pt;height:1.5pt" o:hralign="center" o:hrstd="t" o:hr="t" fillcolor="#a0a0a0" stroked="f"/>
        </w:pict>
      </w:r>
    </w:p>
    <w:p w14:paraId="71CECE89" w14:textId="77777777" w:rsidR="00CC31D2" w:rsidRDefault="00CC31D2" w:rsidP="00CC31D2">
      <w:pPr>
        <w:pStyle w:val="Heading1"/>
      </w:pPr>
      <w:bookmarkStart w:id="19" w:name="use-case-1-user-registration-and-login"/>
      <w:bookmarkEnd w:id="19"/>
      <w:r>
        <w:t>Use Case 3: Search for Feeds</w:t>
      </w:r>
    </w:p>
    <w:p w14:paraId="25D655E2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3</w:t>
      </w:r>
    </w:p>
    <w:p w14:paraId="2AA9792C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search for feeds by name.</w:t>
      </w:r>
    </w:p>
    <w:p w14:paraId="429A5E0F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37172D75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has access to the Web Application.</w:t>
      </w:r>
    </w:p>
    <w:p w14:paraId="0F37AA56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Search results are displayed based on the user’s input.</w:t>
      </w:r>
    </w:p>
    <w:p w14:paraId="658E6DFF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241EB7CA" w14:textId="77777777" w:rsidR="00CC31D2" w:rsidRDefault="00CC31D2" w:rsidP="00CC31D2">
      <w:pPr>
        <w:pStyle w:val="BodyText"/>
        <w:numPr>
          <w:ilvl w:val="0"/>
          <w:numId w:val="70"/>
        </w:numPr>
      </w:pPr>
      <w:r>
        <w:t xml:space="preserve">User enters feed name (or part there off) in search bar.  </w:t>
      </w:r>
    </w:p>
    <w:p w14:paraId="497D864A" w14:textId="77777777" w:rsidR="00CC31D2" w:rsidRDefault="00CC31D2" w:rsidP="00CC31D2">
      <w:pPr>
        <w:pStyle w:val="BodyText"/>
        <w:numPr>
          <w:ilvl w:val="0"/>
          <w:numId w:val="70"/>
        </w:numPr>
      </w:pPr>
      <w:r>
        <w:t xml:space="preserve">User submits the search.   </w:t>
      </w:r>
    </w:p>
    <w:p w14:paraId="6F95B0C7" w14:textId="77777777" w:rsidR="00CC31D2" w:rsidRDefault="00CC31D2" w:rsidP="00CC31D2">
      <w:pPr>
        <w:pStyle w:val="BodyText"/>
        <w:numPr>
          <w:ilvl w:val="0"/>
          <w:numId w:val="70"/>
        </w:numPr>
      </w:pPr>
      <w:r>
        <w:t xml:space="preserve">System processes the search and retrieves matching feeds.   </w:t>
      </w:r>
    </w:p>
    <w:p w14:paraId="5CABB1B6" w14:textId="77777777" w:rsidR="00CC31D2" w:rsidRDefault="00CC31D2" w:rsidP="00CC31D2">
      <w:pPr>
        <w:pStyle w:val="BodyText"/>
        <w:numPr>
          <w:ilvl w:val="0"/>
          <w:numId w:val="70"/>
        </w:numPr>
      </w:pPr>
      <w:r>
        <w:t>System displays the search results.</w:t>
      </w:r>
    </w:p>
    <w:p w14:paraId="41CD70DA" w14:textId="77777777" w:rsidR="00CC31D2" w:rsidRDefault="00CC31D2" w:rsidP="00CC31D2">
      <w:pPr>
        <w:pStyle w:val="BodyText"/>
      </w:pPr>
    </w:p>
    <w:p w14:paraId="016F3DF4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23A87C8E" w14:textId="77777777" w:rsidR="00CC31D2" w:rsidRDefault="00CC31D2" w:rsidP="00CC31D2">
      <w:pPr>
        <w:pStyle w:val="BodyText"/>
      </w:pPr>
      <w:r>
        <w:t>3a. If no feeds match the criteria, the system displays a “no results found” message.</w:t>
      </w:r>
    </w:p>
    <w:p w14:paraId="11BF0EEF" w14:textId="77777777" w:rsidR="00CC31D2" w:rsidRDefault="00CC31D2" w:rsidP="00CC31D2">
      <w:pPr>
        <w:jc w:val="center"/>
      </w:pPr>
      <w:r>
        <w:pict w14:anchorId="5758DE84">
          <v:rect id="_x0000_i1028" style="width:468pt;height:1.5pt" o:hralign="center" o:hrstd="t" o:hr="t" fillcolor="#a0a0a0" stroked="f"/>
        </w:pict>
      </w:r>
    </w:p>
    <w:p w14:paraId="69ACA068" w14:textId="77777777" w:rsidR="00CC31D2" w:rsidRDefault="00CC31D2" w:rsidP="00CC31D2">
      <w:pPr>
        <w:pStyle w:val="Heading1"/>
      </w:pPr>
      <w:r>
        <w:t>Use Case 4: Filter Feeds</w:t>
      </w:r>
    </w:p>
    <w:p w14:paraId="1E92931B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4</w:t>
      </w:r>
    </w:p>
    <w:p w14:paraId="78224261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filter searches.</w:t>
      </w:r>
    </w:p>
    <w:p w14:paraId="55597FB1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65849E43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has access to the Web Application.</w:t>
      </w:r>
    </w:p>
    <w:p w14:paraId="2BB85EF0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Search results are displayed based on the user’s input.</w:t>
      </w:r>
    </w:p>
    <w:p w14:paraId="5B1ED48F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48CD54B4" w14:textId="77777777" w:rsidR="00CC31D2" w:rsidRDefault="00CC31D2" w:rsidP="00CC31D2">
      <w:pPr>
        <w:pStyle w:val="BodyText"/>
        <w:numPr>
          <w:ilvl w:val="0"/>
          <w:numId w:val="71"/>
        </w:numPr>
      </w:pPr>
      <w:r>
        <w:t>User navigates to ‘All Feeds’ page.</w:t>
      </w:r>
    </w:p>
    <w:p w14:paraId="083766AB" w14:textId="77777777" w:rsidR="00CC31D2" w:rsidRDefault="00CC31D2" w:rsidP="00CC31D2">
      <w:pPr>
        <w:pStyle w:val="BodyText"/>
        <w:numPr>
          <w:ilvl w:val="0"/>
          <w:numId w:val="71"/>
        </w:numPr>
      </w:pPr>
      <w:r>
        <w:t>User selects a number of filters from  available options.</w:t>
      </w:r>
    </w:p>
    <w:p w14:paraId="506A6977" w14:textId="77777777" w:rsidR="00CC31D2" w:rsidRDefault="00CC31D2" w:rsidP="00CC31D2">
      <w:pPr>
        <w:pStyle w:val="BodyText"/>
        <w:numPr>
          <w:ilvl w:val="0"/>
          <w:numId w:val="71"/>
        </w:numPr>
      </w:pPr>
      <w:r>
        <w:t xml:space="preserve">User submits the search.   </w:t>
      </w:r>
    </w:p>
    <w:p w14:paraId="1D5CCEAD" w14:textId="77777777" w:rsidR="00CC31D2" w:rsidRDefault="00CC31D2" w:rsidP="00CC31D2">
      <w:pPr>
        <w:pStyle w:val="BodyText"/>
        <w:numPr>
          <w:ilvl w:val="0"/>
          <w:numId w:val="71"/>
        </w:numPr>
      </w:pPr>
      <w:r>
        <w:t xml:space="preserve">System processes the search and retrieves matching feeds.   </w:t>
      </w:r>
    </w:p>
    <w:p w14:paraId="0C719187" w14:textId="77777777" w:rsidR="00CC31D2" w:rsidRDefault="00CC31D2" w:rsidP="00CC31D2">
      <w:pPr>
        <w:pStyle w:val="BodyText"/>
        <w:numPr>
          <w:ilvl w:val="0"/>
          <w:numId w:val="71"/>
        </w:numPr>
      </w:pPr>
      <w:r>
        <w:t>System displays the search results.</w:t>
      </w:r>
    </w:p>
    <w:p w14:paraId="7BE890E0" w14:textId="77777777" w:rsidR="00CC31D2" w:rsidRDefault="00CC31D2" w:rsidP="00CC31D2">
      <w:pPr>
        <w:pStyle w:val="BodyText"/>
        <w:ind w:left="360"/>
      </w:pPr>
    </w:p>
    <w:p w14:paraId="240AE15B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50741CD3" w14:textId="77777777" w:rsidR="00CC31D2" w:rsidRDefault="00CC31D2" w:rsidP="00CC31D2">
      <w:pPr>
        <w:pStyle w:val="BodyText"/>
      </w:pPr>
      <w:r>
        <w:t>3a. If no feeds match the criteria, the system displays a “no results found” message.</w:t>
      </w:r>
    </w:p>
    <w:p w14:paraId="1182B068" w14:textId="77777777" w:rsidR="00CC31D2" w:rsidRDefault="00CC31D2" w:rsidP="00CC31D2">
      <w:pPr>
        <w:jc w:val="center"/>
      </w:pPr>
      <w:r>
        <w:pict w14:anchorId="075D5F06">
          <v:rect id="_x0000_i1029" style="width:468pt;height:1.5pt" o:hralign="center" o:hrstd="t" o:hr="t" fillcolor="#a0a0a0" stroked="f"/>
        </w:pict>
      </w:r>
    </w:p>
    <w:p w14:paraId="5DB652E2" w14:textId="77777777" w:rsidR="00CC31D2" w:rsidRDefault="00CC31D2" w:rsidP="00CC31D2">
      <w:pPr>
        <w:pStyle w:val="Heading1"/>
      </w:pPr>
      <w:r>
        <w:t>Use Case 5: Generate Recommendations</w:t>
      </w:r>
    </w:p>
    <w:p w14:paraId="36967E6B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5</w:t>
      </w:r>
    </w:p>
    <w:p w14:paraId="467CB24D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Give Users a list of recommended feeds.</w:t>
      </w:r>
    </w:p>
    <w:p w14:paraId="38D10F3C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474253C7" w14:textId="77777777" w:rsidR="00CC31D2" w:rsidRDefault="00CC31D2" w:rsidP="00CC31D2">
      <w:pPr>
        <w:pStyle w:val="BodyText"/>
        <w:rPr>
          <w:b/>
          <w:bCs/>
        </w:rPr>
      </w:pPr>
      <w:r>
        <w:rPr>
          <w:b/>
          <w:bCs/>
        </w:rPr>
        <w:t>Preconditions:</w:t>
      </w:r>
      <w:r>
        <w:t xml:space="preserve"> - User is logged in</w:t>
      </w:r>
      <w:r>
        <w:rPr>
          <w:b/>
          <w:bCs/>
        </w:rPr>
        <w:t>.</w:t>
      </w:r>
    </w:p>
    <w:p w14:paraId="5694D11C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Recommended results are displayed based on user data.</w:t>
      </w:r>
    </w:p>
    <w:p w14:paraId="2626F484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3F7F4186" w14:textId="77777777" w:rsidR="00CC31D2" w:rsidRDefault="00CC31D2" w:rsidP="00CC31D2">
      <w:pPr>
        <w:pStyle w:val="BodyText"/>
        <w:numPr>
          <w:ilvl w:val="0"/>
          <w:numId w:val="72"/>
        </w:numPr>
      </w:pPr>
      <w:r>
        <w:t>User navigates to ‘All Feeds’ page.</w:t>
      </w:r>
    </w:p>
    <w:p w14:paraId="100175CB" w14:textId="77777777" w:rsidR="00CC31D2" w:rsidRDefault="00CC31D2" w:rsidP="00CC31D2">
      <w:pPr>
        <w:pStyle w:val="BodyText"/>
        <w:numPr>
          <w:ilvl w:val="0"/>
          <w:numId w:val="72"/>
        </w:numPr>
      </w:pPr>
      <w:r>
        <w:lastRenderedPageBreak/>
        <w:t xml:space="preserve">User selects ’Generate Recommendations’. </w:t>
      </w:r>
    </w:p>
    <w:p w14:paraId="2310A47F" w14:textId="77777777" w:rsidR="00CC31D2" w:rsidRDefault="00CC31D2" w:rsidP="00CC31D2">
      <w:pPr>
        <w:pStyle w:val="BodyText"/>
        <w:numPr>
          <w:ilvl w:val="0"/>
          <w:numId w:val="72"/>
        </w:numPr>
      </w:pPr>
      <w:r>
        <w:t xml:space="preserve">System processes the users data and retrieves a list of feeds.   </w:t>
      </w:r>
    </w:p>
    <w:p w14:paraId="50835502" w14:textId="77777777" w:rsidR="00CC31D2" w:rsidRDefault="00CC31D2" w:rsidP="00CC31D2">
      <w:pPr>
        <w:pStyle w:val="BodyText"/>
        <w:numPr>
          <w:ilvl w:val="0"/>
          <w:numId w:val="72"/>
        </w:numPr>
      </w:pPr>
      <w:r>
        <w:t>System displays the recommended feeds results.</w:t>
      </w:r>
    </w:p>
    <w:p w14:paraId="59610265" w14:textId="77777777" w:rsidR="00CC31D2" w:rsidRDefault="00CC31D2" w:rsidP="00CC31D2">
      <w:pPr>
        <w:pStyle w:val="BodyText"/>
        <w:ind w:left="360"/>
      </w:pPr>
    </w:p>
    <w:p w14:paraId="79A5C045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66CE0044" w14:textId="77777777" w:rsidR="00CC31D2" w:rsidRDefault="00CC31D2" w:rsidP="00CC31D2">
      <w:pPr>
        <w:pStyle w:val="BodyText"/>
      </w:pPr>
      <w:r>
        <w:t>3a. If the system does not have enough information on the user a “not enough data” message is displayed.</w:t>
      </w:r>
    </w:p>
    <w:p w14:paraId="07ED0B72" w14:textId="77777777" w:rsidR="00CC31D2" w:rsidRDefault="00CC31D2" w:rsidP="00CC31D2">
      <w:pPr>
        <w:jc w:val="center"/>
      </w:pPr>
      <w:r>
        <w:pict w14:anchorId="24132054">
          <v:rect id="_x0000_i1030" style="width:468pt;height:1.5pt" o:hralign="center" o:hrstd="t" o:hr="t" fillcolor="#a0a0a0" stroked="f"/>
        </w:pict>
      </w:r>
    </w:p>
    <w:p w14:paraId="2BDCC69E" w14:textId="77777777" w:rsidR="00CC31D2" w:rsidRDefault="00CC31D2" w:rsidP="00CC31D2">
      <w:pPr>
        <w:pStyle w:val="Heading1"/>
      </w:pPr>
      <w:bookmarkStart w:id="20" w:name="use-case-2-search-for-movies"/>
      <w:bookmarkEnd w:id="20"/>
      <w:r>
        <w:t>Use Case 6: View Feed Details</w:t>
      </w:r>
    </w:p>
    <w:p w14:paraId="4FBC69B3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6</w:t>
      </w:r>
    </w:p>
    <w:p w14:paraId="0A2FCAC0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view detailed information about a specific feed.</w:t>
      </w:r>
    </w:p>
    <w:p w14:paraId="6681EF9B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21D1EE91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has performed a search or navigated through  feed listings.</w:t>
      </w:r>
    </w:p>
    <w:p w14:paraId="0DBA01AD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Detailed  feed information is displayed.</w:t>
      </w:r>
    </w:p>
    <w:p w14:paraId="33DF0AE3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0EB1736B" w14:textId="77777777" w:rsidR="00CC31D2" w:rsidRDefault="00CC31D2" w:rsidP="00CC31D2">
      <w:pPr>
        <w:pStyle w:val="BodyText"/>
        <w:numPr>
          <w:ilvl w:val="0"/>
          <w:numId w:val="73"/>
        </w:numPr>
      </w:pPr>
      <w:r>
        <w:t xml:space="preserve">User selects a  feed from the search results or listings.   </w:t>
      </w:r>
    </w:p>
    <w:p w14:paraId="48A59840" w14:textId="77777777" w:rsidR="00CC31D2" w:rsidRDefault="00CC31D2" w:rsidP="00CC31D2">
      <w:pPr>
        <w:pStyle w:val="BodyText"/>
        <w:numPr>
          <w:ilvl w:val="0"/>
          <w:numId w:val="73"/>
        </w:numPr>
      </w:pPr>
      <w:r>
        <w:t xml:space="preserve">System retrieves detailed information about the selected  feed.   </w:t>
      </w:r>
    </w:p>
    <w:p w14:paraId="13CEBAED" w14:textId="77777777" w:rsidR="00CC31D2" w:rsidRDefault="00CC31D2" w:rsidP="00CC31D2">
      <w:pPr>
        <w:pStyle w:val="BodyText"/>
        <w:numPr>
          <w:ilvl w:val="0"/>
          <w:numId w:val="73"/>
        </w:numPr>
      </w:pPr>
      <w:r>
        <w:t>System displays the  feed details (title, last updated date, items, additional content, comments, reviews).</w:t>
      </w:r>
    </w:p>
    <w:p w14:paraId="7CE5CA3F" w14:textId="77777777" w:rsidR="00CC31D2" w:rsidRDefault="00CC31D2" w:rsidP="00CC31D2">
      <w:pPr>
        <w:jc w:val="center"/>
      </w:pPr>
      <w:r>
        <w:pict w14:anchorId="0CCC045F">
          <v:rect id="_x0000_i1031" style="width:468pt;height:1.5pt" o:hralign="center" o:hrstd="t" o:hr="t" fillcolor="#a0a0a0" stroked="f"/>
        </w:pict>
      </w:r>
    </w:p>
    <w:p w14:paraId="168CBCEA" w14:textId="77777777" w:rsidR="00CC31D2" w:rsidRDefault="00CC31D2" w:rsidP="00CC31D2">
      <w:pPr>
        <w:pStyle w:val="Heading1"/>
      </w:pPr>
      <w:bookmarkStart w:id="21" w:name="use-case-3-view-movie-details"/>
      <w:bookmarkStart w:id="22" w:name="X5e8dfb06d9807a5b1cddc15b166855e359a8f84"/>
      <w:bookmarkEnd w:id="21"/>
      <w:r>
        <w:t>Use Case 7: Write and Rate a Feed</w:t>
      </w:r>
    </w:p>
    <w:p w14:paraId="30381162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7</w:t>
      </w:r>
    </w:p>
    <w:p w14:paraId="71FFB52A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write reviews and rate  feeds.</w:t>
      </w:r>
    </w:p>
    <w:p w14:paraId="79D600EB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21EE3088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is logged in. - User is viewing the details of a  feed.</w:t>
      </w:r>
    </w:p>
    <w:p w14:paraId="49C8A04E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The review and rating are saved and displayed.</w:t>
      </w:r>
    </w:p>
    <w:p w14:paraId="30BAB471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05A9204E" w14:textId="77777777" w:rsidR="00CC31D2" w:rsidRDefault="00CC31D2" w:rsidP="00CC31D2">
      <w:pPr>
        <w:pStyle w:val="BodyText"/>
        <w:numPr>
          <w:ilvl w:val="0"/>
          <w:numId w:val="74"/>
        </w:numPr>
      </w:pPr>
      <w:r>
        <w:t xml:space="preserve">User navigates to the review section of the  feed details page.   </w:t>
      </w:r>
    </w:p>
    <w:p w14:paraId="44490E3A" w14:textId="77777777" w:rsidR="00CC31D2" w:rsidRDefault="00CC31D2" w:rsidP="00CC31D2">
      <w:pPr>
        <w:pStyle w:val="BodyText"/>
        <w:numPr>
          <w:ilvl w:val="0"/>
          <w:numId w:val="74"/>
        </w:numPr>
      </w:pPr>
      <w:r>
        <w:t xml:space="preserve">User writes a review and selects a rating.   </w:t>
      </w:r>
    </w:p>
    <w:p w14:paraId="41B3A242" w14:textId="77777777" w:rsidR="00CC31D2" w:rsidRDefault="00CC31D2" w:rsidP="00CC31D2">
      <w:pPr>
        <w:pStyle w:val="BodyText"/>
        <w:numPr>
          <w:ilvl w:val="0"/>
          <w:numId w:val="74"/>
        </w:numPr>
      </w:pPr>
      <w:r>
        <w:lastRenderedPageBreak/>
        <w:t xml:space="preserve">User submits the review and rating.   </w:t>
      </w:r>
    </w:p>
    <w:p w14:paraId="236499FE" w14:textId="77777777" w:rsidR="00CC31D2" w:rsidRDefault="00CC31D2" w:rsidP="00CC31D2">
      <w:pPr>
        <w:pStyle w:val="BodyText"/>
        <w:numPr>
          <w:ilvl w:val="0"/>
          <w:numId w:val="74"/>
        </w:numPr>
      </w:pPr>
      <w:r>
        <w:t xml:space="preserve">System saves the review and rating.   </w:t>
      </w:r>
    </w:p>
    <w:p w14:paraId="65745AD8" w14:textId="77777777" w:rsidR="00CC31D2" w:rsidRDefault="00CC31D2" w:rsidP="00CC31D2">
      <w:pPr>
        <w:pStyle w:val="BodyText"/>
        <w:numPr>
          <w:ilvl w:val="0"/>
          <w:numId w:val="74"/>
        </w:numPr>
      </w:pPr>
      <w:r>
        <w:t xml:space="preserve">System updates the  feed’s overall rating based on the new submission.  </w:t>
      </w:r>
    </w:p>
    <w:p w14:paraId="3BCE0BCD" w14:textId="77777777" w:rsidR="00CC31D2" w:rsidRDefault="00CC31D2" w:rsidP="00CC31D2">
      <w:pPr>
        <w:pStyle w:val="BodyText"/>
        <w:numPr>
          <w:ilvl w:val="0"/>
          <w:numId w:val="74"/>
        </w:numPr>
      </w:pPr>
      <w:r>
        <w:t xml:space="preserve"> System displays the new review and rating.</w:t>
      </w:r>
    </w:p>
    <w:p w14:paraId="6AA7908F" w14:textId="77777777" w:rsidR="00CC31D2" w:rsidRDefault="00CC31D2" w:rsidP="00CC31D2">
      <w:pPr>
        <w:pStyle w:val="BodyText"/>
        <w:rPr>
          <w:b/>
          <w:bCs/>
        </w:rPr>
      </w:pPr>
    </w:p>
    <w:p w14:paraId="3961BD07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759D91C7" w14:textId="77777777" w:rsidR="00CC31D2" w:rsidRDefault="00CC31D2" w:rsidP="00CC31D2">
      <w:pPr>
        <w:pStyle w:val="BodyText"/>
      </w:pPr>
      <w:r>
        <w:t>3a. If the review content is inappropriate, the system flags the review and prompts the user to revise it.</w:t>
      </w:r>
    </w:p>
    <w:p w14:paraId="38EE7023" w14:textId="77777777" w:rsidR="00CC31D2" w:rsidRDefault="00CC31D2" w:rsidP="00CC31D2">
      <w:pPr>
        <w:pStyle w:val="Heading1"/>
        <w:spacing w:before="0"/>
        <w:jc w:val="center"/>
      </w:pPr>
      <w:r>
        <w:pict w14:anchorId="09D0596D">
          <v:rect id="_x0000_i1032" style="width:468pt;height:1.5pt" o:hralign="center" o:hrstd="t" o:hr="t" fillcolor="#a0a0a0" stroked="f"/>
        </w:pict>
      </w:r>
    </w:p>
    <w:bookmarkEnd w:id="22"/>
    <w:p w14:paraId="2E50B779" w14:textId="77777777" w:rsidR="00CC31D2" w:rsidRDefault="00CC31D2" w:rsidP="00CC31D2">
      <w:pPr>
        <w:pStyle w:val="TOCHeading"/>
      </w:pPr>
    </w:p>
    <w:p w14:paraId="699B5EBE" w14:textId="77777777" w:rsidR="00CC31D2" w:rsidRDefault="00CC31D2" w:rsidP="00CC31D2">
      <w:pPr>
        <w:pStyle w:val="TOCHeading"/>
      </w:pPr>
    </w:p>
    <w:p w14:paraId="088E8B4C" w14:textId="77777777" w:rsidR="00CC31D2" w:rsidRDefault="00CC31D2" w:rsidP="00CC31D2">
      <w:pPr>
        <w:pStyle w:val="BodyText"/>
      </w:pPr>
    </w:p>
    <w:p w14:paraId="5F82A824" w14:textId="77777777" w:rsidR="00CC31D2" w:rsidRDefault="00CC31D2" w:rsidP="00CC31D2">
      <w:pPr>
        <w:pStyle w:val="BodyText"/>
      </w:pPr>
    </w:p>
    <w:p w14:paraId="32795C7F" w14:textId="77777777" w:rsidR="00CC31D2" w:rsidRDefault="00CC31D2" w:rsidP="00CC31D2">
      <w:pPr>
        <w:pStyle w:val="BodyText"/>
      </w:pPr>
    </w:p>
    <w:p w14:paraId="74DE51CB" w14:textId="77777777" w:rsidR="00CC31D2" w:rsidRDefault="00CC31D2" w:rsidP="00CC31D2">
      <w:pPr>
        <w:pStyle w:val="BodyText"/>
      </w:pPr>
    </w:p>
    <w:p w14:paraId="0FF4DAE6" w14:textId="77777777" w:rsidR="00CC31D2" w:rsidRDefault="00CC31D2" w:rsidP="00CC31D2">
      <w:pPr>
        <w:pStyle w:val="BodyText"/>
      </w:pPr>
    </w:p>
    <w:p w14:paraId="3F7E70A9" w14:textId="77777777" w:rsidR="00CC31D2" w:rsidRDefault="00CC31D2" w:rsidP="00CC31D2">
      <w:pPr>
        <w:pStyle w:val="BodyText"/>
      </w:pPr>
    </w:p>
    <w:p w14:paraId="70B4EBB1" w14:textId="77777777" w:rsidR="00CC31D2" w:rsidRDefault="00CC31D2" w:rsidP="00CC31D2">
      <w:pPr>
        <w:pStyle w:val="BodyText"/>
      </w:pPr>
    </w:p>
    <w:p w14:paraId="67C2DF82" w14:textId="77777777" w:rsidR="00CC31D2" w:rsidRDefault="00CC31D2" w:rsidP="00CC31D2">
      <w:pPr>
        <w:pStyle w:val="BodyText"/>
      </w:pPr>
    </w:p>
    <w:p w14:paraId="3A0561F5" w14:textId="77777777" w:rsidR="00CC31D2" w:rsidRDefault="00CC31D2" w:rsidP="00CC31D2">
      <w:pPr>
        <w:pStyle w:val="BodyText"/>
      </w:pPr>
    </w:p>
    <w:p w14:paraId="7B8BC4C6" w14:textId="77777777" w:rsidR="00CC31D2" w:rsidRDefault="00CC31D2" w:rsidP="00CC31D2">
      <w:pPr>
        <w:pStyle w:val="BodyText"/>
      </w:pPr>
    </w:p>
    <w:p w14:paraId="3C08D8CA" w14:textId="77777777" w:rsidR="00CC31D2" w:rsidRDefault="00CC31D2" w:rsidP="00CC31D2">
      <w:pPr>
        <w:pStyle w:val="BodyText"/>
      </w:pPr>
    </w:p>
    <w:p w14:paraId="3A7196C6" w14:textId="77777777" w:rsidR="00CC31D2" w:rsidRDefault="00CC31D2" w:rsidP="00CC31D2">
      <w:pPr>
        <w:pStyle w:val="BodyText"/>
      </w:pPr>
    </w:p>
    <w:p w14:paraId="6BB7416F" w14:textId="77777777" w:rsidR="00CC31D2" w:rsidRDefault="00CC31D2" w:rsidP="00CC31D2">
      <w:pPr>
        <w:pStyle w:val="BodyText"/>
      </w:pPr>
    </w:p>
    <w:p w14:paraId="35464D05" w14:textId="77777777" w:rsidR="00CC31D2" w:rsidRDefault="00CC31D2" w:rsidP="00CC31D2">
      <w:pPr>
        <w:pStyle w:val="BodyText"/>
      </w:pPr>
    </w:p>
    <w:p w14:paraId="1EAD6D2D" w14:textId="77777777" w:rsidR="00CC31D2" w:rsidRDefault="00CC31D2" w:rsidP="00CC31D2">
      <w:pPr>
        <w:pStyle w:val="BodyText"/>
      </w:pPr>
    </w:p>
    <w:p w14:paraId="4843FFB3" w14:textId="77777777" w:rsidR="00CC31D2" w:rsidRDefault="00CC31D2" w:rsidP="00CC31D2">
      <w:pPr>
        <w:pStyle w:val="BodyText"/>
      </w:pPr>
    </w:p>
    <w:p w14:paraId="32B1F828" w14:textId="77777777" w:rsidR="00CC31D2" w:rsidRDefault="00CC31D2" w:rsidP="00CC31D2">
      <w:pPr>
        <w:pStyle w:val="BodyText"/>
      </w:pPr>
    </w:p>
    <w:p w14:paraId="7089E248" w14:textId="77777777" w:rsidR="00CC31D2" w:rsidRDefault="00CC31D2" w:rsidP="00CC31D2">
      <w:pPr>
        <w:pStyle w:val="TOCHeading"/>
      </w:pPr>
      <w:r>
        <w:lastRenderedPageBreak/>
        <w:t>WinForms Application</w:t>
      </w:r>
    </w:p>
    <w:p w14:paraId="74BAD67E" w14:textId="77777777" w:rsidR="00CC31D2" w:rsidRDefault="00CC31D2" w:rsidP="00CC31D2">
      <w:pPr>
        <w:pStyle w:val="FirstParagraph"/>
      </w:pPr>
      <w:r>
        <w:t>Use Cases relating to use of the WinForms Application.</w:t>
      </w:r>
    </w:p>
    <w:p w14:paraId="3EC3A72B" w14:textId="77777777" w:rsidR="00CC31D2" w:rsidRDefault="00CC31D2" w:rsidP="00CC31D2">
      <w:pPr>
        <w:pStyle w:val="BodyText"/>
      </w:pPr>
      <w:r>
        <w:t>Mainly relate to Admin Users.</w:t>
      </w:r>
    </w:p>
    <w:p w14:paraId="72F0FF26" w14:textId="77777777" w:rsidR="00CC31D2" w:rsidRDefault="00CC31D2" w:rsidP="00CC31D2">
      <w:pPr>
        <w:jc w:val="center"/>
      </w:pPr>
      <w:r>
        <w:pict w14:anchorId="190364D2">
          <v:rect id="_x0000_i1033" style="width:468pt;height:1.5pt" o:hralign="center" o:hrstd="t" o:hr="t" fillcolor="#a0a0a0" stroked="f"/>
        </w:pict>
      </w:r>
    </w:p>
    <w:p w14:paraId="22794F8A" w14:textId="77777777" w:rsidR="00CC31D2" w:rsidRDefault="00CC31D2" w:rsidP="00CC31D2">
      <w:pPr>
        <w:pStyle w:val="BodyText"/>
      </w:pPr>
    </w:p>
    <w:p w14:paraId="22ED28FE" w14:textId="77777777" w:rsidR="00CC31D2" w:rsidRDefault="00CC31D2" w:rsidP="00CC31D2">
      <w:pPr>
        <w:pStyle w:val="Heading1"/>
      </w:pPr>
      <w:r>
        <w:t>Use Case 8: User Login</w:t>
      </w:r>
    </w:p>
    <w:p w14:paraId="7F4A532A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8</w:t>
      </w:r>
    </w:p>
    <w:p w14:paraId="6165699E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users to log in to the application.</w:t>
      </w:r>
    </w:p>
    <w:p w14:paraId="0A91B9E1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User</w:t>
      </w:r>
    </w:p>
    <w:p w14:paraId="13949A4C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User has access to the WinForms Application.</w:t>
      </w:r>
    </w:p>
    <w:p w14:paraId="46F019DE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User is logged in.</w:t>
      </w:r>
    </w:p>
    <w:p w14:paraId="041D45B3" w14:textId="77777777" w:rsidR="00CC31D2" w:rsidRDefault="00CC31D2" w:rsidP="00CC31D2">
      <w:pPr>
        <w:pStyle w:val="BodyText"/>
        <w:rPr>
          <w:b/>
          <w:bCs/>
        </w:rPr>
      </w:pPr>
      <w:r>
        <w:rPr>
          <w:b/>
          <w:bCs/>
        </w:rPr>
        <w:t>Main Flow:</w:t>
      </w:r>
    </w:p>
    <w:p w14:paraId="720794A7" w14:textId="77777777" w:rsidR="00CC31D2" w:rsidRDefault="00CC31D2" w:rsidP="00CC31D2">
      <w:pPr>
        <w:pStyle w:val="BodyText"/>
        <w:numPr>
          <w:ilvl w:val="0"/>
          <w:numId w:val="75"/>
        </w:numPr>
      </w:pPr>
      <w:r>
        <w:t xml:space="preserve">User enters required information (email, password). </w:t>
      </w:r>
    </w:p>
    <w:p w14:paraId="27DEC674" w14:textId="77777777" w:rsidR="00CC31D2" w:rsidRDefault="00CC31D2" w:rsidP="00CC31D2">
      <w:pPr>
        <w:pStyle w:val="BodyText"/>
        <w:numPr>
          <w:ilvl w:val="0"/>
          <w:numId w:val="75"/>
        </w:numPr>
      </w:pPr>
      <w:r>
        <w:t xml:space="preserve">User submits the login form. </w:t>
      </w:r>
    </w:p>
    <w:p w14:paraId="28700651" w14:textId="77777777" w:rsidR="00CC31D2" w:rsidRDefault="00CC31D2" w:rsidP="00CC31D2">
      <w:pPr>
        <w:pStyle w:val="BodyText"/>
        <w:numPr>
          <w:ilvl w:val="0"/>
          <w:numId w:val="75"/>
        </w:numPr>
      </w:pPr>
      <w:r>
        <w:t xml:space="preserve">System validates the information and logs in with the account. </w:t>
      </w:r>
    </w:p>
    <w:p w14:paraId="6CAF116A" w14:textId="77777777" w:rsidR="00CC31D2" w:rsidRDefault="00CC31D2" w:rsidP="00CC31D2">
      <w:pPr>
        <w:pStyle w:val="BodyText"/>
      </w:pPr>
    </w:p>
    <w:p w14:paraId="133BEDFF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7D26050F" w14:textId="77777777" w:rsidR="00CC31D2" w:rsidRDefault="00CC31D2" w:rsidP="00CC31D2">
      <w:pPr>
        <w:pStyle w:val="BodyText"/>
      </w:pPr>
      <w:r>
        <w:t>3a. If the email does not match any existing account, the system prompts the user to use a different email.</w:t>
      </w:r>
    </w:p>
    <w:p w14:paraId="369CFDD8" w14:textId="77777777" w:rsidR="00CC31D2" w:rsidRDefault="00CC31D2" w:rsidP="00CC31D2">
      <w:pPr>
        <w:pStyle w:val="BodyText"/>
      </w:pPr>
      <w:r>
        <w:t>3b. If the email matches an account but the password does not, the system prompts the user to try again.</w:t>
      </w:r>
    </w:p>
    <w:p w14:paraId="3FC328CD" w14:textId="77777777" w:rsidR="00CC31D2" w:rsidRDefault="00CC31D2" w:rsidP="00CC31D2">
      <w:pPr>
        <w:pStyle w:val="BodyText"/>
      </w:pPr>
    </w:p>
    <w:p w14:paraId="3D011870" w14:textId="77777777" w:rsidR="00CC31D2" w:rsidRDefault="00CC31D2" w:rsidP="00CC31D2">
      <w:pPr>
        <w:jc w:val="center"/>
      </w:pPr>
      <w:r>
        <w:pict w14:anchorId="323F84F0">
          <v:rect id="_x0000_i1034" style="width:468pt;height:1.5pt" o:hralign="center" o:hrstd="t" o:hr="t" fillcolor="#a0a0a0" stroked="f"/>
        </w:pict>
      </w:r>
    </w:p>
    <w:p w14:paraId="6E1363F7" w14:textId="77777777" w:rsidR="00CC31D2" w:rsidRDefault="00CC31D2" w:rsidP="00CC31D2">
      <w:pPr>
        <w:pStyle w:val="Heading1"/>
      </w:pPr>
      <w:r>
        <w:t>Use Case 9: Manage Feed Database (Admin)</w:t>
      </w:r>
    </w:p>
    <w:p w14:paraId="78EEEE6B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09</w:t>
      </w:r>
    </w:p>
    <w:p w14:paraId="013D6A19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administrators to manage the  feed database.</w:t>
      </w:r>
    </w:p>
    <w:p w14:paraId="2C1BF1DD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Admin</w:t>
      </w:r>
    </w:p>
    <w:p w14:paraId="471A6847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Admin is logged in.</w:t>
      </w:r>
    </w:p>
    <w:p w14:paraId="5B1F4B96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Changes to the feed database are saved and updated.</w:t>
      </w:r>
    </w:p>
    <w:p w14:paraId="5AA3AF47" w14:textId="77777777" w:rsidR="00CC31D2" w:rsidRDefault="00CC31D2" w:rsidP="00CC31D2">
      <w:pPr>
        <w:pStyle w:val="BodyText"/>
      </w:pPr>
      <w:r>
        <w:rPr>
          <w:b/>
          <w:bCs/>
        </w:rPr>
        <w:lastRenderedPageBreak/>
        <w:t>Main Flow:</w:t>
      </w:r>
      <w:r>
        <w:t xml:space="preserve"> </w:t>
      </w:r>
    </w:p>
    <w:p w14:paraId="54882550" w14:textId="77777777" w:rsidR="00CC31D2" w:rsidRDefault="00CC31D2" w:rsidP="00CC31D2">
      <w:pPr>
        <w:pStyle w:val="BodyText"/>
        <w:numPr>
          <w:ilvl w:val="0"/>
          <w:numId w:val="76"/>
        </w:numPr>
      </w:pPr>
      <w:r>
        <w:t xml:space="preserve">Admin logs in and navigates to the feeds form.   </w:t>
      </w:r>
    </w:p>
    <w:p w14:paraId="060C44D5" w14:textId="77777777" w:rsidR="00CC31D2" w:rsidRDefault="00CC31D2" w:rsidP="00CC31D2">
      <w:pPr>
        <w:pStyle w:val="BodyText"/>
        <w:numPr>
          <w:ilvl w:val="0"/>
          <w:numId w:val="76"/>
        </w:numPr>
      </w:pPr>
      <w:r>
        <w:t xml:space="preserve">Admin selects an option to add, edit, or delete a feed.   </w:t>
      </w:r>
    </w:p>
    <w:p w14:paraId="1FB95FE5" w14:textId="77777777" w:rsidR="00CC31D2" w:rsidRDefault="00CC31D2" w:rsidP="00CC31D2">
      <w:pPr>
        <w:pStyle w:val="BodyText"/>
        <w:numPr>
          <w:ilvl w:val="0"/>
          <w:numId w:val="76"/>
        </w:numPr>
      </w:pPr>
      <w:r>
        <w:t xml:space="preserve">Admin enters or updates feed information (title, director, cast, synopsis, release date, genre).   </w:t>
      </w:r>
    </w:p>
    <w:p w14:paraId="25A096BB" w14:textId="77777777" w:rsidR="00CC31D2" w:rsidRDefault="00CC31D2" w:rsidP="00CC31D2">
      <w:pPr>
        <w:pStyle w:val="BodyText"/>
        <w:numPr>
          <w:ilvl w:val="0"/>
          <w:numId w:val="76"/>
        </w:numPr>
      </w:pPr>
      <w:r>
        <w:t xml:space="preserve">Admin submits the changes.   </w:t>
      </w:r>
    </w:p>
    <w:p w14:paraId="1CC342CD" w14:textId="77777777" w:rsidR="00CC31D2" w:rsidRDefault="00CC31D2" w:rsidP="00CC31D2">
      <w:pPr>
        <w:pStyle w:val="BodyText"/>
        <w:numPr>
          <w:ilvl w:val="0"/>
          <w:numId w:val="76"/>
        </w:numPr>
      </w:pPr>
      <w:r>
        <w:t xml:space="preserve">System validates and saves the changes.   </w:t>
      </w:r>
    </w:p>
    <w:p w14:paraId="09E6752A" w14:textId="77777777" w:rsidR="00CC31D2" w:rsidRDefault="00CC31D2" w:rsidP="00CC31D2">
      <w:pPr>
        <w:pStyle w:val="BodyText"/>
        <w:numPr>
          <w:ilvl w:val="0"/>
          <w:numId w:val="76"/>
        </w:numPr>
      </w:pPr>
      <w:r>
        <w:t>System updates the feed database and displays a confirmation message.</w:t>
      </w:r>
    </w:p>
    <w:p w14:paraId="692972B2" w14:textId="77777777" w:rsidR="00CC31D2" w:rsidRDefault="00CC31D2" w:rsidP="00CC31D2">
      <w:pPr>
        <w:pStyle w:val="BodyText"/>
        <w:rPr>
          <w:b/>
          <w:bCs/>
        </w:rPr>
      </w:pPr>
    </w:p>
    <w:p w14:paraId="7621F778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</w:t>
      </w:r>
    </w:p>
    <w:p w14:paraId="101FAA83" w14:textId="77777777" w:rsidR="00CC31D2" w:rsidRDefault="00CC31D2" w:rsidP="00CC31D2">
      <w:pPr>
        <w:pStyle w:val="BodyText"/>
      </w:pPr>
      <w:r>
        <w:t>4a. If the  feed information is incomplete or incorrect, the system prompts the admin to correct the errors.</w:t>
      </w:r>
    </w:p>
    <w:p w14:paraId="29DD1711" w14:textId="77777777" w:rsidR="00CC31D2" w:rsidRDefault="00CC31D2" w:rsidP="00CC31D2">
      <w:pPr>
        <w:jc w:val="center"/>
      </w:pPr>
      <w:r>
        <w:pict w14:anchorId="49DBAAF4">
          <v:rect id="_x0000_i1035" style="width:468pt;height:1.5pt" o:hralign="center" o:hrstd="t" o:hr="t" fillcolor="#a0a0a0" stroked="f"/>
        </w:pict>
      </w:r>
    </w:p>
    <w:p w14:paraId="21CAB8DA" w14:textId="77777777" w:rsidR="00CC31D2" w:rsidRDefault="00CC31D2" w:rsidP="00CC31D2">
      <w:pPr>
        <w:pStyle w:val="Heading1"/>
      </w:pPr>
      <w:bookmarkStart w:id="23" w:name="use-case-5-manage-movie-database-admin"/>
      <w:bookmarkEnd w:id="23"/>
      <w:r>
        <w:t>Use Case 10: Manage User Accounts (Admin)</w:t>
      </w:r>
    </w:p>
    <w:p w14:paraId="79223638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10</w:t>
      </w:r>
    </w:p>
    <w:p w14:paraId="3086F6EF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administrators to manage user accounts.</w:t>
      </w:r>
    </w:p>
    <w:p w14:paraId="44BBFA94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Admin</w:t>
      </w:r>
    </w:p>
    <w:p w14:paraId="7A88CBBD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Admin is logged in.</w:t>
      </w:r>
    </w:p>
    <w:p w14:paraId="6CFD18E7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User accounts are updated as necessary.</w:t>
      </w:r>
    </w:p>
    <w:p w14:paraId="44B150E0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61787E0F" w14:textId="77777777" w:rsidR="00CC31D2" w:rsidRDefault="00CC31D2" w:rsidP="00CC31D2">
      <w:pPr>
        <w:pStyle w:val="BodyText"/>
        <w:numPr>
          <w:ilvl w:val="0"/>
          <w:numId w:val="77"/>
        </w:numPr>
      </w:pPr>
      <w:r>
        <w:t xml:space="preserve">Admin logs in and navigates to the user management section.   </w:t>
      </w:r>
    </w:p>
    <w:p w14:paraId="6688F9BC" w14:textId="77777777" w:rsidR="00CC31D2" w:rsidRDefault="00CC31D2" w:rsidP="00CC31D2">
      <w:pPr>
        <w:pStyle w:val="BodyText"/>
        <w:numPr>
          <w:ilvl w:val="0"/>
          <w:numId w:val="77"/>
        </w:numPr>
      </w:pPr>
      <w:r>
        <w:t xml:space="preserve">Admin selects an option to view, edit, or delete a user account.   </w:t>
      </w:r>
    </w:p>
    <w:p w14:paraId="2FE19DE7" w14:textId="77777777" w:rsidR="00CC31D2" w:rsidRDefault="00CC31D2" w:rsidP="00CC31D2">
      <w:pPr>
        <w:pStyle w:val="BodyText"/>
        <w:numPr>
          <w:ilvl w:val="0"/>
          <w:numId w:val="77"/>
        </w:numPr>
      </w:pPr>
      <w:r>
        <w:t xml:space="preserve">Admin makes the necessary changes (e.g., reset password, update email, deactivate account).   </w:t>
      </w:r>
    </w:p>
    <w:p w14:paraId="7D738360" w14:textId="77777777" w:rsidR="00CC31D2" w:rsidRDefault="00CC31D2" w:rsidP="00CC31D2">
      <w:pPr>
        <w:pStyle w:val="BodyText"/>
        <w:numPr>
          <w:ilvl w:val="0"/>
          <w:numId w:val="77"/>
        </w:numPr>
      </w:pPr>
      <w:r>
        <w:t xml:space="preserve">Admin submits the changes.   </w:t>
      </w:r>
    </w:p>
    <w:p w14:paraId="5383FF9F" w14:textId="77777777" w:rsidR="00CC31D2" w:rsidRDefault="00CC31D2" w:rsidP="00CC31D2">
      <w:pPr>
        <w:pStyle w:val="BodyText"/>
        <w:numPr>
          <w:ilvl w:val="0"/>
          <w:numId w:val="77"/>
        </w:numPr>
      </w:pPr>
      <w:r>
        <w:t xml:space="preserve">System validates and saves the changes.   </w:t>
      </w:r>
    </w:p>
    <w:p w14:paraId="09F25972" w14:textId="77777777" w:rsidR="00CC31D2" w:rsidRDefault="00CC31D2" w:rsidP="00CC31D2">
      <w:pPr>
        <w:pStyle w:val="BodyText"/>
        <w:numPr>
          <w:ilvl w:val="0"/>
          <w:numId w:val="77"/>
        </w:numPr>
      </w:pPr>
      <w:r>
        <w:t>System displays a confirmation message.</w:t>
      </w:r>
    </w:p>
    <w:p w14:paraId="315E265C" w14:textId="77777777" w:rsidR="00CC31D2" w:rsidRDefault="00CC31D2" w:rsidP="00CC31D2">
      <w:pPr>
        <w:pStyle w:val="BodyText"/>
        <w:rPr>
          <w:b/>
          <w:bCs/>
        </w:rPr>
      </w:pPr>
    </w:p>
    <w:p w14:paraId="03F256E4" w14:textId="77777777" w:rsidR="00CC31D2" w:rsidRDefault="00CC31D2" w:rsidP="00CC31D2">
      <w:pPr>
        <w:pStyle w:val="BodyText"/>
      </w:pPr>
      <w:r>
        <w:rPr>
          <w:b/>
          <w:bCs/>
        </w:rPr>
        <w:t>Alternate Flow:</w:t>
      </w:r>
      <w:r>
        <w:t xml:space="preserve"> 4a. If the changes are invalid (e.g., email already in use), the system prompts the admin to correct the errors.</w:t>
      </w:r>
    </w:p>
    <w:p w14:paraId="02FC168A" w14:textId="77777777" w:rsidR="00CC31D2" w:rsidRDefault="00CC31D2" w:rsidP="00CC31D2">
      <w:pPr>
        <w:jc w:val="center"/>
      </w:pPr>
      <w:r>
        <w:pict w14:anchorId="0B3A1C39">
          <v:rect id="_x0000_i1036" style="width:468pt;height:1.5pt" o:hralign="center" o:hrstd="t" o:hr="t" fillcolor="#a0a0a0" stroked="f"/>
        </w:pict>
      </w:r>
    </w:p>
    <w:p w14:paraId="1BF957F8" w14:textId="77777777" w:rsidR="00CC31D2" w:rsidRDefault="00CC31D2" w:rsidP="00CC31D2">
      <w:pPr>
        <w:pStyle w:val="Heading1"/>
      </w:pPr>
      <w:bookmarkStart w:id="24" w:name="use-case-6-manage-user-accounts-admin"/>
      <w:bookmarkEnd w:id="24"/>
      <w:r>
        <w:lastRenderedPageBreak/>
        <w:t>Use Case 11: Moderate User Content (Admin)</w:t>
      </w:r>
    </w:p>
    <w:p w14:paraId="47B0828A" w14:textId="77777777" w:rsidR="00CC31D2" w:rsidRDefault="00CC31D2" w:rsidP="00CC31D2">
      <w:pPr>
        <w:pStyle w:val="FirstParagraph"/>
      </w:pPr>
      <w:r>
        <w:rPr>
          <w:b/>
          <w:bCs/>
        </w:rPr>
        <w:t>Use Case ID:</w:t>
      </w:r>
      <w:r>
        <w:t xml:space="preserve"> UC-011</w:t>
      </w:r>
    </w:p>
    <w:p w14:paraId="598CB083" w14:textId="77777777" w:rsidR="00CC31D2" w:rsidRDefault="00CC31D2" w:rsidP="00CC31D2">
      <w:pPr>
        <w:pStyle w:val="BodyText"/>
      </w:pPr>
      <w:r>
        <w:rPr>
          <w:b/>
          <w:bCs/>
        </w:rPr>
        <w:t>Description:</w:t>
      </w:r>
      <w:r>
        <w:t xml:space="preserve"> Allow administrators to moderate user reviews and ratings.</w:t>
      </w:r>
    </w:p>
    <w:p w14:paraId="055C7D44" w14:textId="77777777" w:rsidR="00CC31D2" w:rsidRDefault="00CC31D2" w:rsidP="00CC31D2">
      <w:pPr>
        <w:pStyle w:val="BodyText"/>
      </w:pPr>
      <w:r>
        <w:rPr>
          <w:b/>
          <w:bCs/>
        </w:rPr>
        <w:t>Primary Actor:</w:t>
      </w:r>
      <w:r>
        <w:t xml:space="preserve"> Admin</w:t>
      </w:r>
    </w:p>
    <w:p w14:paraId="483E4DDA" w14:textId="77777777" w:rsidR="00CC31D2" w:rsidRDefault="00CC31D2" w:rsidP="00CC31D2">
      <w:pPr>
        <w:pStyle w:val="BodyText"/>
      </w:pPr>
      <w:r>
        <w:rPr>
          <w:b/>
          <w:bCs/>
        </w:rPr>
        <w:t>Preconditions:</w:t>
      </w:r>
      <w:r>
        <w:t xml:space="preserve"> - Admin is logged in.</w:t>
      </w:r>
    </w:p>
    <w:p w14:paraId="193D8E39" w14:textId="77777777" w:rsidR="00CC31D2" w:rsidRDefault="00CC31D2" w:rsidP="00CC31D2">
      <w:pPr>
        <w:pStyle w:val="BodyText"/>
      </w:pPr>
      <w:r>
        <w:rPr>
          <w:b/>
          <w:bCs/>
        </w:rPr>
        <w:t>Postconditions:</w:t>
      </w:r>
      <w:r>
        <w:t xml:space="preserve"> - User-generated content is moderated and updated.</w:t>
      </w:r>
    </w:p>
    <w:p w14:paraId="6985D501" w14:textId="77777777" w:rsidR="00CC31D2" w:rsidRDefault="00CC31D2" w:rsidP="00CC31D2">
      <w:pPr>
        <w:pStyle w:val="BodyText"/>
      </w:pPr>
      <w:r>
        <w:rPr>
          <w:b/>
          <w:bCs/>
        </w:rPr>
        <w:t>Main Flow:</w:t>
      </w:r>
      <w:r>
        <w:t xml:space="preserve"> </w:t>
      </w:r>
    </w:p>
    <w:p w14:paraId="4E497F53" w14:textId="77777777" w:rsidR="00CC31D2" w:rsidRDefault="00CC31D2" w:rsidP="00CC31D2">
      <w:pPr>
        <w:pStyle w:val="BodyText"/>
        <w:numPr>
          <w:ilvl w:val="0"/>
          <w:numId w:val="78"/>
        </w:numPr>
      </w:pPr>
      <w:r>
        <w:t xml:space="preserve">Admin logs in and navigates to the reviews section.   </w:t>
      </w:r>
    </w:p>
    <w:p w14:paraId="74A66592" w14:textId="77777777" w:rsidR="00CC31D2" w:rsidRDefault="00CC31D2" w:rsidP="00CC31D2">
      <w:pPr>
        <w:pStyle w:val="BodyText"/>
        <w:numPr>
          <w:ilvl w:val="0"/>
          <w:numId w:val="78"/>
        </w:numPr>
      </w:pPr>
      <w:r>
        <w:t xml:space="preserve">Admin reviews content.   </w:t>
      </w:r>
    </w:p>
    <w:p w14:paraId="2E938AC0" w14:textId="77777777" w:rsidR="00CC31D2" w:rsidRDefault="00CC31D2" w:rsidP="00CC31D2">
      <w:pPr>
        <w:pStyle w:val="BodyText"/>
        <w:numPr>
          <w:ilvl w:val="0"/>
          <w:numId w:val="78"/>
        </w:numPr>
      </w:pPr>
      <w:r>
        <w:t xml:space="preserve">Admin decides to edit or delete the content.  </w:t>
      </w:r>
    </w:p>
    <w:p w14:paraId="6D3EB333" w14:textId="77777777" w:rsidR="00CC31D2" w:rsidRDefault="00CC31D2" w:rsidP="00CC31D2">
      <w:pPr>
        <w:pStyle w:val="BodyText"/>
        <w:numPr>
          <w:ilvl w:val="0"/>
          <w:numId w:val="78"/>
        </w:numPr>
      </w:pPr>
      <w:r>
        <w:t xml:space="preserve">Admin submits the moderation decision.   </w:t>
      </w:r>
    </w:p>
    <w:p w14:paraId="196DA85C" w14:textId="77777777" w:rsidR="00CC31D2" w:rsidRDefault="00CC31D2" w:rsidP="00CC31D2">
      <w:pPr>
        <w:pStyle w:val="BodyText"/>
        <w:numPr>
          <w:ilvl w:val="0"/>
          <w:numId w:val="78"/>
        </w:numPr>
      </w:pPr>
      <w:r>
        <w:t xml:space="preserve">System updates the status of the content based on the admin’s decision.   </w:t>
      </w:r>
    </w:p>
    <w:p w14:paraId="1EE09C94" w14:textId="77777777" w:rsidR="00CC31D2" w:rsidRDefault="00CC31D2" w:rsidP="00CC31D2">
      <w:pPr>
        <w:pStyle w:val="BodyText"/>
        <w:numPr>
          <w:ilvl w:val="0"/>
          <w:numId w:val="78"/>
        </w:numPr>
      </w:pPr>
      <w:r>
        <w:t>System displays a confirmation message.</w:t>
      </w:r>
    </w:p>
    <w:p w14:paraId="29E3945C" w14:textId="77777777" w:rsidR="00CC31D2" w:rsidRDefault="00CC31D2" w:rsidP="00CC31D2">
      <w:pPr>
        <w:jc w:val="center"/>
      </w:pPr>
      <w:r>
        <w:pict w14:anchorId="4F59786B">
          <v:rect id="_x0000_i1037" style="width:468pt;height:1.5pt" o:hralign="center" o:hrstd="t" o:hr="t" fillcolor="#a0a0a0" stroked="f"/>
        </w:pict>
      </w:r>
    </w:p>
    <w:p w14:paraId="00C0812E" w14:textId="77777777" w:rsidR="00CC31D2" w:rsidRDefault="00CC31D2" w:rsidP="00CC31D2"/>
    <w:sectPr w:rsidR="00CC31D2">
      <w:headerReference w:type="default" r:id="rId8"/>
      <w:footerReference w:type="default" r:id="rId9"/>
      <w:pgSz w:w="11909" w:h="16834"/>
      <w:pgMar w:top="1440" w:right="1966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4347D" w14:textId="77777777" w:rsidR="00C309AF" w:rsidRDefault="00C309AF">
      <w:pPr>
        <w:spacing w:line="240" w:lineRule="auto"/>
      </w:pPr>
      <w:r>
        <w:separator/>
      </w:r>
    </w:p>
  </w:endnote>
  <w:endnote w:type="continuationSeparator" w:id="0">
    <w:p w14:paraId="0C8AB522" w14:textId="77777777" w:rsidR="00C309AF" w:rsidRDefault="00C309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50AA6" w14:textId="77777777" w:rsidR="0051043D" w:rsidRDefault="00000000">
    <w:pPr>
      <w:jc w:val="right"/>
    </w:pPr>
    <w:r>
      <w:fldChar w:fldCharType="begin"/>
    </w:r>
    <w:r>
      <w:instrText>PAGE</w:instrText>
    </w:r>
    <w:r>
      <w:fldChar w:fldCharType="separate"/>
    </w:r>
    <w:r w:rsidR="00DE226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81726" w14:textId="77777777" w:rsidR="00C309AF" w:rsidRDefault="00C309AF">
      <w:pPr>
        <w:spacing w:line="240" w:lineRule="auto"/>
      </w:pPr>
      <w:r>
        <w:separator/>
      </w:r>
    </w:p>
  </w:footnote>
  <w:footnote w:type="continuationSeparator" w:id="0">
    <w:p w14:paraId="36C639BE" w14:textId="77777777" w:rsidR="00C309AF" w:rsidRDefault="00C309A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BCB3C" w14:textId="77777777" w:rsidR="0051043D" w:rsidRDefault="0051043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B16BA"/>
    <w:multiLevelType w:val="multilevel"/>
    <w:tmpl w:val="02DAC288"/>
    <w:lvl w:ilvl="0">
      <w:start w:val="1"/>
      <w:numFmt w:val="decimal"/>
      <w:lvlText w:val="FR. 5.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FR.3.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FR.3.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FR.3.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FR.3.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FR.3.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FR.3.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FR.3.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FR.3.%1.%2.%3.%4.%5.%6.%7.%8.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03D77F0A"/>
    <w:multiLevelType w:val="multilevel"/>
    <w:tmpl w:val="E3408F86"/>
    <w:lvl w:ilvl="0">
      <w:start w:val="1"/>
      <w:numFmt w:val="decimal"/>
      <w:lvlText w:val="1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40E303A"/>
    <w:multiLevelType w:val="multilevel"/>
    <w:tmpl w:val="9BCA2C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583182D"/>
    <w:multiLevelType w:val="hybridMultilevel"/>
    <w:tmpl w:val="B8D2CC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933773"/>
    <w:multiLevelType w:val="hybridMultilevel"/>
    <w:tmpl w:val="919A4E5A"/>
    <w:lvl w:ilvl="0" w:tplc="14625742">
      <w:start w:val="1"/>
      <w:numFmt w:val="decimal"/>
      <w:suff w:val="space"/>
      <w:lvlText w:val="7.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41CD7"/>
    <w:multiLevelType w:val="multilevel"/>
    <w:tmpl w:val="43965BBE"/>
    <w:lvl w:ilvl="0">
      <w:start w:val="1"/>
      <w:numFmt w:val="decimal"/>
      <w:lvlText w:val="FR. 1.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08FC4A22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F34CEF"/>
    <w:multiLevelType w:val="multilevel"/>
    <w:tmpl w:val="8258E36C"/>
    <w:lvl w:ilvl="0">
      <w:start w:val="1"/>
      <w:numFmt w:val="decimal"/>
      <w:lvlText w:val="%1.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0CBA7684"/>
    <w:multiLevelType w:val="hybridMultilevel"/>
    <w:tmpl w:val="C6622B24"/>
    <w:lvl w:ilvl="0" w:tplc="FFFFFFFF">
      <w:start w:val="1"/>
      <w:numFmt w:val="decimal"/>
      <w:suff w:val="space"/>
      <w:lvlText w:val="5.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013EE6"/>
    <w:multiLevelType w:val="multilevel"/>
    <w:tmpl w:val="845E9E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11255938"/>
    <w:multiLevelType w:val="multilevel"/>
    <w:tmpl w:val="72A47B00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80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24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96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40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12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840" w:hanging="360"/>
      </w:pPr>
      <w:rPr>
        <w:u w:val="none"/>
      </w:rPr>
    </w:lvl>
  </w:abstractNum>
  <w:abstractNum w:abstractNumId="11" w15:restartNumberingAfterBreak="0">
    <w:nsid w:val="11ED7472"/>
    <w:multiLevelType w:val="multilevel"/>
    <w:tmpl w:val="198EDC74"/>
    <w:lvl w:ilvl="0">
      <w:start w:val="1"/>
      <w:numFmt w:val="decimal"/>
      <w:lvlText w:val="6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12143663"/>
    <w:multiLevelType w:val="multilevel"/>
    <w:tmpl w:val="FE3CE268"/>
    <w:lvl w:ilvl="0">
      <w:start w:val="1"/>
      <w:numFmt w:val="decimal"/>
      <w:lvlText w:val="FR. 6.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13" w15:restartNumberingAfterBreak="0">
    <w:nsid w:val="12F628DD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3C07B8"/>
    <w:multiLevelType w:val="hybridMultilevel"/>
    <w:tmpl w:val="91DE8528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5966214"/>
    <w:multiLevelType w:val="hybridMultilevel"/>
    <w:tmpl w:val="B2CA704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1C3AB8"/>
    <w:multiLevelType w:val="hybridMultilevel"/>
    <w:tmpl w:val="B9A0E978"/>
    <w:lvl w:ilvl="0" w:tplc="FFFFFFFF">
      <w:start w:val="1"/>
      <w:numFmt w:val="decimal"/>
      <w:suff w:val="space"/>
      <w:lvlText w:val="5.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13B52"/>
    <w:multiLevelType w:val="multilevel"/>
    <w:tmpl w:val="2FFAE2DC"/>
    <w:lvl w:ilvl="0">
      <w:start w:val="1"/>
      <w:numFmt w:val="decimal"/>
      <w:lvlText w:val="FR. 5.%1."/>
      <w:lvlJc w:val="right"/>
      <w:pPr>
        <w:ind w:left="144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rFonts w:hint="default"/>
        <w:u w:val="none"/>
      </w:rPr>
    </w:lvl>
  </w:abstractNum>
  <w:abstractNum w:abstractNumId="18" w15:restartNumberingAfterBreak="0">
    <w:nsid w:val="1AA856AE"/>
    <w:multiLevelType w:val="multilevel"/>
    <w:tmpl w:val="377AB9D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9" w15:restartNumberingAfterBreak="0">
    <w:nsid w:val="1DB901F1"/>
    <w:multiLevelType w:val="multilevel"/>
    <w:tmpl w:val="41A01CBC"/>
    <w:lvl w:ilvl="0">
      <w:start w:val="1"/>
      <w:numFmt w:val="decimal"/>
      <w:lvlText w:val="%1.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0" w15:restartNumberingAfterBreak="0">
    <w:nsid w:val="21FA3265"/>
    <w:multiLevelType w:val="hybridMultilevel"/>
    <w:tmpl w:val="F0F0BFC6"/>
    <w:lvl w:ilvl="0" w:tplc="901E4BF8">
      <w:start w:val="1"/>
      <w:numFmt w:val="decimal"/>
      <w:suff w:val="space"/>
      <w:lvlText w:val="7.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2F54B81"/>
    <w:multiLevelType w:val="hybridMultilevel"/>
    <w:tmpl w:val="91A286B6"/>
    <w:lvl w:ilvl="0" w:tplc="414EC062">
      <w:start w:val="1"/>
      <w:numFmt w:val="decimal"/>
      <w:suff w:val="space"/>
      <w:lvlText w:val="NFR.%1."/>
      <w:lvlJc w:val="left"/>
      <w:pPr>
        <w:ind w:left="1191" w:hanging="77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5B24D9"/>
    <w:multiLevelType w:val="hybridMultilevel"/>
    <w:tmpl w:val="A2D6834A"/>
    <w:lvl w:ilvl="0" w:tplc="414EC062">
      <w:start w:val="1"/>
      <w:numFmt w:val="decimal"/>
      <w:suff w:val="space"/>
      <w:lvlText w:val="NFR.%1."/>
      <w:lvlJc w:val="left"/>
      <w:pPr>
        <w:ind w:left="1191" w:hanging="77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0E57F7"/>
    <w:multiLevelType w:val="hybridMultilevel"/>
    <w:tmpl w:val="BA5044C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6E086F"/>
    <w:multiLevelType w:val="multilevel"/>
    <w:tmpl w:val="77B605E4"/>
    <w:lvl w:ilvl="0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5" w15:restartNumberingAfterBreak="0">
    <w:nsid w:val="27842426"/>
    <w:multiLevelType w:val="multilevel"/>
    <w:tmpl w:val="0652CCBA"/>
    <w:lvl w:ilvl="0">
      <w:start w:val="1"/>
      <w:numFmt w:val="decimal"/>
      <w:lvlText w:val="6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6" w15:restartNumberingAfterBreak="0">
    <w:nsid w:val="281B5426"/>
    <w:multiLevelType w:val="multilevel"/>
    <w:tmpl w:val="01B4C4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7" w15:restartNumberingAfterBreak="0">
    <w:nsid w:val="28AA4B87"/>
    <w:multiLevelType w:val="hybridMultilevel"/>
    <w:tmpl w:val="A7748614"/>
    <w:lvl w:ilvl="0" w:tplc="414EC062">
      <w:start w:val="1"/>
      <w:numFmt w:val="decimal"/>
      <w:suff w:val="space"/>
      <w:lvlText w:val="NFR.%1."/>
      <w:lvlJc w:val="left"/>
      <w:pPr>
        <w:ind w:left="1191" w:hanging="77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94" w:hanging="360"/>
      </w:pPr>
    </w:lvl>
    <w:lvl w:ilvl="2" w:tplc="2000001B" w:tentative="1">
      <w:start w:val="1"/>
      <w:numFmt w:val="lowerRoman"/>
      <w:lvlText w:val="%3."/>
      <w:lvlJc w:val="right"/>
      <w:pPr>
        <w:ind w:left="2214" w:hanging="180"/>
      </w:pPr>
    </w:lvl>
    <w:lvl w:ilvl="3" w:tplc="2000000F" w:tentative="1">
      <w:start w:val="1"/>
      <w:numFmt w:val="decimal"/>
      <w:lvlText w:val="%4."/>
      <w:lvlJc w:val="left"/>
      <w:pPr>
        <w:ind w:left="2934" w:hanging="360"/>
      </w:pPr>
    </w:lvl>
    <w:lvl w:ilvl="4" w:tplc="20000019" w:tentative="1">
      <w:start w:val="1"/>
      <w:numFmt w:val="lowerLetter"/>
      <w:lvlText w:val="%5."/>
      <w:lvlJc w:val="left"/>
      <w:pPr>
        <w:ind w:left="3654" w:hanging="360"/>
      </w:pPr>
    </w:lvl>
    <w:lvl w:ilvl="5" w:tplc="2000001B" w:tentative="1">
      <w:start w:val="1"/>
      <w:numFmt w:val="lowerRoman"/>
      <w:lvlText w:val="%6."/>
      <w:lvlJc w:val="right"/>
      <w:pPr>
        <w:ind w:left="4374" w:hanging="180"/>
      </w:pPr>
    </w:lvl>
    <w:lvl w:ilvl="6" w:tplc="2000000F" w:tentative="1">
      <w:start w:val="1"/>
      <w:numFmt w:val="decimal"/>
      <w:lvlText w:val="%7."/>
      <w:lvlJc w:val="left"/>
      <w:pPr>
        <w:ind w:left="5094" w:hanging="360"/>
      </w:pPr>
    </w:lvl>
    <w:lvl w:ilvl="7" w:tplc="20000019" w:tentative="1">
      <w:start w:val="1"/>
      <w:numFmt w:val="lowerLetter"/>
      <w:lvlText w:val="%8."/>
      <w:lvlJc w:val="left"/>
      <w:pPr>
        <w:ind w:left="5814" w:hanging="360"/>
      </w:pPr>
    </w:lvl>
    <w:lvl w:ilvl="8" w:tplc="2000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8" w15:restartNumberingAfterBreak="0">
    <w:nsid w:val="2AC0415E"/>
    <w:multiLevelType w:val="multilevel"/>
    <w:tmpl w:val="DE528CCE"/>
    <w:lvl w:ilvl="0">
      <w:start w:val="1"/>
      <w:numFmt w:val="decimal"/>
      <w:lvlText w:val="FR. 4.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FR.3.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FR.3.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FR.3.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FR.3.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FR.3.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FR.3.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FR.3.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FR.3.%1.%2.%3.%4.%5.%6.%7.%8.%9."/>
      <w:lvlJc w:val="right"/>
      <w:pPr>
        <w:ind w:left="7200" w:hanging="360"/>
      </w:pPr>
      <w:rPr>
        <w:u w:val="none"/>
      </w:rPr>
    </w:lvl>
  </w:abstractNum>
  <w:abstractNum w:abstractNumId="29" w15:restartNumberingAfterBreak="0">
    <w:nsid w:val="2D4F7C77"/>
    <w:multiLevelType w:val="multilevel"/>
    <w:tmpl w:val="861A1A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2EB50167"/>
    <w:multiLevelType w:val="multilevel"/>
    <w:tmpl w:val="1C1804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1" w15:restartNumberingAfterBreak="0">
    <w:nsid w:val="301542DB"/>
    <w:multiLevelType w:val="multilevel"/>
    <w:tmpl w:val="A87039DE"/>
    <w:lvl w:ilvl="0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32" w15:restartNumberingAfterBreak="0">
    <w:nsid w:val="30D22361"/>
    <w:multiLevelType w:val="hybridMultilevel"/>
    <w:tmpl w:val="1014343C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1664787"/>
    <w:multiLevelType w:val="multilevel"/>
    <w:tmpl w:val="AE580C9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325A6F4F"/>
    <w:multiLevelType w:val="multilevel"/>
    <w:tmpl w:val="E84EB270"/>
    <w:lvl w:ilvl="0">
      <w:start w:val="1"/>
      <w:numFmt w:val="decimal"/>
      <w:lvlText w:val="%1.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5" w15:restartNumberingAfterBreak="0">
    <w:nsid w:val="338361AB"/>
    <w:multiLevelType w:val="multilevel"/>
    <w:tmpl w:val="66FEB1C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133" w:hanging="359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6" w15:restartNumberingAfterBreak="0">
    <w:nsid w:val="34C77551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5FC44BD"/>
    <w:multiLevelType w:val="multilevel"/>
    <w:tmpl w:val="8A520B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8" w15:restartNumberingAfterBreak="0">
    <w:nsid w:val="39250062"/>
    <w:multiLevelType w:val="hybridMultilevel"/>
    <w:tmpl w:val="BA5044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AB57335"/>
    <w:multiLevelType w:val="multilevel"/>
    <w:tmpl w:val="C42C5964"/>
    <w:lvl w:ilvl="0">
      <w:start w:val="1"/>
      <w:numFmt w:val="decimal"/>
      <w:suff w:val="space"/>
      <w:lvlText w:val="3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0" w15:restartNumberingAfterBreak="0">
    <w:nsid w:val="3AE81B6D"/>
    <w:multiLevelType w:val="multilevel"/>
    <w:tmpl w:val="A870527E"/>
    <w:lvl w:ilvl="0">
      <w:start w:val="1"/>
      <w:numFmt w:val="decimal"/>
      <w:lvlText w:val="%1.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1" w15:restartNumberingAfterBreak="0">
    <w:nsid w:val="3BFF5EB6"/>
    <w:multiLevelType w:val="hybridMultilevel"/>
    <w:tmpl w:val="7A30F1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C206392"/>
    <w:multiLevelType w:val="multilevel"/>
    <w:tmpl w:val="6DEEAB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3" w15:restartNumberingAfterBreak="0">
    <w:nsid w:val="400D667A"/>
    <w:multiLevelType w:val="multilevel"/>
    <w:tmpl w:val="3CB419C6"/>
    <w:lvl w:ilvl="0">
      <w:start w:val="1"/>
      <w:numFmt w:val="decimal"/>
      <w:lvlText w:val="3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4" w15:restartNumberingAfterBreak="0">
    <w:nsid w:val="43542DCE"/>
    <w:multiLevelType w:val="multilevel"/>
    <w:tmpl w:val="4FF4B154"/>
    <w:lvl w:ilvl="0">
      <w:start w:val="1"/>
      <w:numFmt w:val="decimal"/>
      <w:lvlText w:val="FR. 6.%1."/>
      <w:lvlJc w:val="right"/>
      <w:pPr>
        <w:ind w:left="144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rFonts w:hint="default"/>
        <w:u w:val="none"/>
      </w:rPr>
    </w:lvl>
  </w:abstractNum>
  <w:abstractNum w:abstractNumId="45" w15:restartNumberingAfterBreak="0">
    <w:nsid w:val="43D200CC"/>
    <w:multiLevelType w:val="multilevel"/>
    <w:tmpl w:val="684A48E2"/>
    <w:lvl w:ilvl="0">
      <w:start w:val="1"/>
      <w:numFmt w:val="decimal"/>
      <w:lvlText w:val="FR. 2.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FR. 2.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FR. 2.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FR. 2.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FR. 2.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FR. 2.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FR. 2.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FR. 2.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FR. 2.%1.%2.%3.%4.%5.%6.%7.%8.%9."/>
      <w:lvlJc w:val="right"/>
      <w:pPr>
        <w:ind w:left="7200" w:hanging="360"/>
      </w:pPr>
      <w:rPr>
        <w:u w:val="none"/>
      </w:rPr>
    </w:lvl>
  </w:abstractNum>
  <w:abstractNum w:abstractNumId="46" w15:restartNumberingAfterBreak="0">
    <w:nsid w:val="45EE100B"/>
    <w:multiLevelType w:val="multilevel"/>
    <w:tmpl w:val="ACBE6D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7" w15:restartNumberingAfterBreak="0">
    <w:nsid w:val="46160C9B"/>
    <w:multiLevelType w:val="multilevel"/>
    <w:tmpl w:val="A62A2070"/>
    <w:lvl w:ilvl="0">
      <w:start w:val="1"/>
      <w:numFmt w:val="decimal"/>
      <w:suff w:val="space"/>
      <w:lvlText w:val="5.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48" w15:restartNumberingAfterBreak="0">
    <w:nsid w:val="46FC05BA"/>
    <w:multiLevelType w:val="multilevel"/>
    <w:tmpl w:val="C81C89A2"/>
    <w:lvl w:ilvl="0">
      <w:start w:val="1"/>
      <w:numFmt w:val="decimal"/>
      <w:lvlText w:val="3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9" w15:restartNumberingAfterBreak="0">
    <w:nsid w:val="49D943B9"/>
    <w:multiLevelType w:val="multilevel"/>
    <w:tmpl w:val="9AC05504"/>
    <w:lvl w:ilvl="0">
      <w:start w:val="1"/>
      <w:numFmt w:val="decimal"/>
      <w:lvlText w:val="3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0" w15:restartNumberingAfterBreak="0">
    <w:nsid w:val="4B181EEC"/>
    <w:multiLevelType w:val="hybridMultilevel"/>
    <w:tmpl w:val="B8D2CCF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FB21D26"/>
    <w:multiLevelType w:val="multilevel"/>
    <w:tmpl w:val="07DCF3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2" w15:restartNumberingAfterBreak="0">
    <w:nsid w:val="54B907FA"/>
    <w:multiLevelType w:val="multilevel"/>
    <w:tmpl w:val="62EA1F0E"/>
    <w:lvl w:ilvl="0">
      <w:start w:val="1"/>
      <w:numFmt w:val="decimal"/>
      <w:lvlText w:val="FR. 2.%1."/>
      <w:lvlJc w:val="right"/>
      <w:pPr>
        <w:ind w:left="144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rFonts w:hint="default"/>
        <w:u w:val="none"/>
      </w:rPr>
    </w:lvl>
  </w:abstractNum>
  <w:abstractNum w:abstractNumId="53" w15:restartNumberingAfterBreak="0">
    <w:nsid w:val="57DE153E"/>
    <w:multiLevelType w:val="hybridMultilevel"/>
    <w:tmpl w:val="2070EEA0"/>
    <w:lvl w:ilvl="0" w:tplc="414EC062">
      <w:start w:val="1"/>
      <w:numFmt w:val="decimal"/>
      <w:suff w:val="space"/>
      <w:lvlText w:val="NFR.%1."/>
      <w:lvlJc w:val="left"/>
      <w:pPr>
        <w:ind w:left="1191" w:hanging="77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C212847"/>
    <w:multiLevelType w:val="hybridMultilevel"/>
    <w:tmpl w:val="38C68B22"/>
    <w:lvl w:ilvl="0" w:tplc="414EC062">
      <w:start w:val="1"/>
      <w:numFmt w:val="decimal"/>
      <w:suff w:val="space"/>
      <w:lvlText w:val="NFR.%1."/>
      <w:lvlJc w:val="left"/>
      <w:pPr>
        <w:ind w:left="1191" w:hanging="77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D8B657D"/>
    <w:multiLevelType w:val="multilevel"/>
    <w:tmpl w:val="8A9AA5EC"/>
    <w:lvl w:ilvl="0">
      <w:start w:val="1"/>
      <w:numFmt w:val="decimal"/>
      <w:lvlText w:val="%1.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6" w15:restartNumberingAfterBreak="0">
    <w:nsid w:val="5F8C4EC6"/>
    <w:multiLevelType w:val="hybridMultilevel"/>
    <w:tmpl w:val="8D0ED474"/>
    <w:lvl w:ilvl="0" w:tplc="414EC062">
      <w:start w:val="1"/>
      <w:numFmt w:val="decimal"/>
      <w:suff w:val="space"/>
      <w:lvlText w:val="NFR.%1."/>
      <w:lvlJc w:val="left"/>
      <w:pPr>
        <w:ind w:left="1191" w:hanging="77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0EE48B8"/>
    <w:multiLevelType w:val="multilevel"/>
    <w:tmpl w:val="8ED4DEEC"/>
    <w:lvl w:ilvl="0">
      <w:start w:val="1"/>
      <w:numFmt w:val="decimal"/>
      <w:lvlText w:val="FR. 4.%1."/>
      <w:lvlJc w:val="right"/>
      <w:pPr>
        <w:ind w:left="1440" w:hanging="360"/>
      </w:pPr>
      <w:rPr>
        <w:rFonts w:hint="default"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hint="default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hint="default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rFonts w:hint="default"/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rFonts w:hint="default"/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rFonts w:hint="default"/>
        <w:u w:val="none"/>
      </w:rPr>
    </w:lvl>
  </w:abstractNum>
  <w:abstractNum w:abstractNumId="58" w15:restartNumberingAfterBreak="0">
    <w:nsid w:val="61055364"/>
    <w:multiLevelType w:val="hybridMultilevel"/>
    <w:tmpl w:val="BA5044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10D6D16"/>
    <w:multiLevelType w:val="multilevel"/>
    <w:tmpl w:val="7AE65C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0" w15:restartNumberingAfterBreak="0">
    <w:nsid w:val="611073BE"/>
    <w:multiLevelType w:val="multilevel"/>
    <w:tmpl w:val="06DC670E"/>
    <w:lvl w:ilvl="0">
      <w:start w:val="1"/>
      <w:numFmt w:val="decimal"/>
      <w:lvlText w:val="6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1" w15:restartNumberingAfterBreak="0">
    <w:nsid w:val="617D47BC"/>
    <w:multiLevelType w:val="multilevel"/>
    <w:tmpl w:val="74F8C0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2" w15:restartNumberingAfterBreak="0">
    <w:nsid w:val="629239B4"/>
    <w:multiLevelType w:val="hybridMultilevel"/>
    <w:tmpl w:val="B8D2CC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46835CF"/>
    <w:multiLevelType w:val="multilevel"/>
    <w:tmpl w:val="F078D8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4" w15:restartNumberingAfterBreak="0">
    <w:nsid w:val="65A536D4"/>
    <w:multiLevelType w:val="hybridMultilevel"/>
    <w:tmpl w:val="A8D80DB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5AE0E91"/>
    <w:multiLevelType w:val="multilevel"/>
    <w:tmpl w:val="0032E596"/>
    <w:lvl w:ilvl="0">
      <w:start w:val="1"/>
      <w:numFmt w:val="decimal"/>
      <w:lvlText w:val="3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6" w15:restartNumberingAfterBreak="0">
    <w:nsid w:val="6A353148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6B68486B"/>
    <w:multiLevelType w:val="hybridMultilevel"/>
    <w:tmpl w:val="B6AEE22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E185B07"/>
    <w:multiLevelType w:val="hybridMultilevel"/>
    <w:tmpl w:val="D5105E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5CE2327"/>
    <w:multiLevelType w:val="multilevel"/>
    <w:tmpl w:val="B4C6B060"/>
    <w:lvl w:ilvl="0">
      <w:start w:val="1"/>
      <w:numFmt w:val="decimal"/>
      <w:lvlText w:val="FR. 3.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FR.3.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FR.3.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FR.3.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FR.3.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FR.3.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FR.3.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FR.3.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FR.3.%1.%2.%3.%4.%5.%6.%7.%8.%9."/>
      <w:lvlJc w:val="right"/>
      <w:pPr>
        <w:ind w:left="7200" w:hanging="360"/>
      </w:pPr>
      <w:rPr>
        <w:u w:val="none"/>
      </w:rPr>
    </w:lvl>
  </w:abstractNum>
  <w:abstractNum w:abstractNumId="70" w15:restartNumberingAfterBreak="0">
    <w:nsid w:val="77802F8E"/>
    <w:multiLevelType w:val="multilevel"/>
    <w:tmpl w:val="81203840"/>
    <w:lvl w:ilvl="0">
      <w:start w:val="1"/>
      <w:numFmt w:val="decimal"/>
      <w:lvlText w:val="%1."/>
      <w:lvlJc w:val="left"/>
      <w:pPr>
        <w:ind w:left="1080" w:hanging="360"/>
      </w:pPr>
      <w:rPr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71" w15:restartNumberingAfterBreak="0">
    <w:nsid w:val="783B484D"/>
    <w:multiLevelType w:val="multilevel"/>
    <w:tmpl w:val="067889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2" w15:restartNumberingAfterBreak="0">
    <w:nsid w:val="798E1416"/>
    <w:multiLevelType w:val="multilevel"/>
    <w:tmpl w:val="A5CE69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3" w15:restartNumberingAfterBreak="0">
    <w:nsid w:val="7A5F584E"/>
    <w:multiLevelType w:val="multilevel"/>
    <w:tmpl w:val="FE9C6F18"/>
    <w:lvl w:ilvl="0">
      <w:start w:val="1"/>
      <w:numFmt w:val="decimal"/>
      <w:lvlText w:val="%1."/>
      <w:lvlJc w:val="left"/>
      <w:pPr>
        <w:ind w:left="1440" w:hanging="360"/>
      </w:pPr>
      <w:rPr>
        <w:rFonts w:ascii="Roboto" w:eastAsia="Roboto" w:hAnsi="Roboto" w:cs="Roboto"/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4" w15:restartNumberingAfterBreak="0">
    <w:nsid w:val="7C52162E"/>
    <w:multiLevelType w:val="multilevel"/>
    <w:tmpl w:val="81203840"/>
    <w:lvl w:ilvl="0">
      <w:start w:val="1"/>
      <w:numFmt w:val="decimal"/>
      <w:lvlText w:val="%1."/>
      <w:lvlJc w:val="left"/>
      <w:pPr>
        <w:ind w:left="1080" w:hanging="360"/>
      </w:pPr>
      <w:rPr>
        <w:color w:val="0D0D0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8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5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2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9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6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4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1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840" w:hanging="360"/>
      </w:pPr>
      <w:rPr>
        <w:u w:val="none"/>
      </w:rPr>
    </w:lvl>
  </w:abstractNum>
  <w:abstractNum w:abstractNumId="75" w15:restartNumberingAfterBreak="0">
    <w:nsid w:val="7C521DF4"/>
    <w:multiLevelType w:val="hybridMultilevel"/>
    <w:tmpl w:val="C6622B24"/>
    <w:lvl w:ilvl="0" w:tplc="3FBA1D10">
      <w:start w:val="1"/>
      <w:numFmt w:val="decimal"/>
      <w:suff w:val="space"/>
      <w:lvlText w:val="5.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D0A33B8"/>
    <w:multiLevelType w:val="multilevel"/>
    <w:tmpl w:val="9A4AAECE"/>
    <w:lvl w:ilvl="0">
      <w:start w:val="1"/>
      <w:numFmt w:val="decimal"/>
      <w:lvlText w:val="1.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7" w15:restartNumberingAfterBreak="0">
    <w:nsid w:val="7F2172E5"/>
    <w:multiLevelType w:val="hybridMultilevel"/>
    <w:tmpl w:val="91DE852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35213418">
    <w:abstractNumId w:val="33"/>
  </w:num>
  <w:num w:numId="2" w16cid:durableId="1304192611">
    <w:abstractNumId w:val="48"/>
  </w:num>
  <w:num w:numId="3" w16cid:durableId="2089839951">
    <w:abstractNumId w:val="57"/>
  </w:num>
  <w:num w:numId="4" w16cid:durableId="595789713">
    <w:abstractNumId w:val="76"/>
  </w:num>
  <w:num w:numId="5" w16cid:durableId="1681421467">
    <w:abstractNumId w:val="49"/>
  </w:num>
  <w:num w:numId="6" w16cid:durableId="128136310">
    <w:abstractNumId w:val="37"/>
  </w:num>
  <w:num w:numId="7" w16cid:durableId="1328291892">
    <w:abstractNumId w:val="18"/>
  </w:num>
  <w:num w:numId="8" w16cid:durableId="1569420892">
    <w:abstractNumId w:val="31"/>
  </w:num>
  <w:num w:numId="9" w16cid:durableId="901019946">
    <w:abstractNumId w:val="24"/>
  </w:num>
  <w:num w:numId="10" w16cid:durableId="1462191924">
    <w:abstractNumId w:val="28"/>
  </w:num>
  <w:num w:numId="11" w16cid:durableId="1594313283">
    <w:abstractNumId w:val="42"/>
  </w:num>
  <w:num w:numId="12" w16cid:durableId="1428889163">
    <w:abstractNumId w:val="0"/>
  </w:num>
  <w:num w:numId="13" w16cid:durableId="1547176854">
    <w:abstractNumId w:val="72"/>
  </w:num>
  <w:num w:numId="14" w16cid:durableId="40596053">
    <w:abstractNumId w:val="1"/>
  </w:num>
  <w:num w:numId="15" w16cid:durableId="808782792">
    <w:abstractNumId w:val="34"/>
  </w:num>
  <w:num w:numId="16" w16cid:durableId="1701130558">
    <w:abstractNumId w:val="47"/>
  </w:num>
  <w:num w:numId="17" w16cid:durableId="529999201">
    <w:abstractNumId w:val="7"/>
  </w:num>
  <w:num w:numId="18" w16cid:durableId="235088405">
    <w:abstractNumId w:val="11"/>
  </w:num>
  <w:num w:numId="19" w16cid:durableId="643437258">
    <w:abstractNumId w:val="61"/>
  </w:num>
  <w:num w:numId="20" w16cid:durableId="1047145871">
    <w:abstractNumId w:val="63"/>
  </w:num>
  <w:num w:numId="21" w16cid:durableId="928343325">
    <w:abstractNumId w:val="9"/>
  </w:num>
  <w:num w:numId="22" w16cid:durableId="2114589686">
    <w:abstractNumId w:val="26"/>
  </w:num>
  <w:num w:numId="23" w16cid:durableId="1032919822">
    <w:abstractNumId w:val="65"/>
  </w:num>
  <w:num w:numId="24" w16cid:durableId="738749630">
    <w:abstractNumId w:val="35"/>
  </w:num>
  <w:num w:numId="25" w16cid:durableId="292711442">
    <w:abstractNumId w:val="2"/>
  </w:num>
  <w:num w:numId="26" w16cid:durableId="1908614619">
    <w:abstractNumId w:val="71"/>
  </w:num>
  <w:num w:numId="27" w16cid:durableId="1875003385">
    <w:abstractNumId w:val="59"/>
  </w:num>
  <w:num w:numId="28" w16cid:durableId="1766924884">
    <w:abstractNumId w:val="55"/>
  </w:num>
  <w:num w:numId="29" w16cid:durableId="418452144">
    <w:abstractNumId w:val="25"/>
  </w:num>
  <w:num w:numId="30" w16cid:durableId="1492451740">
    <w:abstractNumId w:val="51"/>
  </w:num>
  <w:num w:numId="31" w16cid:durableId="1833107503">
    <w:abstractNumId w:val="43"/>
  </w:num>
  <w:num w:numId="32" w16cid:durableId="2124303847">
    <w:abstractNumId w:val="30"/>
  </w:num>
  <w:num w:numId="33" w16cid:durableId="1875537572">
    <w:abstractNumId w:val="69"/>
  </w:num>
  <w:num w:numId="34" w16cid:durableId="1769693010">
    <w:abstractNumId w:val="60"/>
  </w:num>
  <w:num w:numId="35" w16cid:durableId="1707565729">
    <w:abstractNumId w:val="5"/>
  </w:num>
  <w:num w:numId="36" w16cid:durableId="1203907204">
    <w:abstractNumId w:val="40"/>
  </w:num>
  <w:num w:numId="37" w16cid:durableId="357660463">
    <w:abstractNumId w:val="19"/>
  </w:num>
  <w:num w:numId="38" w16cid:durableId="1104618922">
    <w:abstractNumId w:val="45"/>
  </w:num>
  <w:num w:numId="39" w16cid:durableId="608244304">
    <w:abstractNumId w:val="73"/>
  </w:num>
  <w:num w:numId="40" w16cid:durableId="1180856382">
    <w:abstractNumId w:val="39"/>
  </w:num>
  <w:num w:numId="41" w16cid:durableId="46759418">
    <w:abstractNumId w:val="29"/>
  </w:num>
  <w:num w:numId="42" w16cid:durableId="1111784520">
    <w:abstractNumId w:val="52"/>
  </w:num>
  <w:num w:numId="43" w16cid:durableId="864370926">
    <w:abstractNumId w:val="12"/>
  </w:num>
  <w:num w:numId="44" w16cid:durableId="952057202">
    <w:abstractNumId w:val="10"/>
  </w:num>
  <w:num w:numId="45" w16cid:durableId="998119903">
    <w:abstractNumId w:val="27"/>
  </w:num>
  <w:num w:numId="46" w16cid:durableId="1853952081">
    <w:abstractNumId w:val="22"/>
  </w:num>
  <w:num w:numId="47" w16cid:durableId="235555578">
    <w:abstractNumId w:val="21"/>
  </w:num>
  <w:num w:numId="48" w16cid:durableId="2131127785">
    <w:abstractNumId w:val="53"/>
  </w:num>
  <w:num w:numId="49" w16cid:durableId="691498527">
    <w:abstractNumId w:val="56"/>
  </w:num>
  <w:num w:numId="50" w16cid:durableId="2009286495">
    <w:abstractNumId w:val="54"/>
  </w:num>
  <w:num w:numId="51" w16cid:durableId="2035227793">
    <w:abstractNumId w:val="14"/>
  </w:num>
  <w:num w:numId="52" w16cid:durableId="498350758">
    <w:abstractNumId w:val="74"/>
  </w:num>
  <w:num w:numId="53" w16cid:durableId="488442478">
    <w:abstractNumId w:val="46"/>
  </w:num>
  <w:num w:numId="54" w16cid:durableId="747382984">
    <w:abstractNumId w:val="32"/>
  </w:num>
  <w:num w:numId="55" w16cid:durableId="1055082033">
    <w:abstractNumId w:val="75"/>
  </w:num>
  <w:num w:numId="56" w16cid:durableId="176432554">
    <w:abstractNumId w:val="77"/>
  </w:num>
  <w:num w:numId="57" w16cid:durableId="1713075648">
    <w:abstractNumId w:val="8"/>
  </w:num>
  <w:num w:numId="58" w16cid:durableId="1176850209">
    <w:abstractNumId w:val="66"/>
  </w:num>
  <w:num w:numId="59" w16cid:durableId="88435378">
    <w:abstractNumId w:val="36"/>
  </w:num>
  <w:num w:numId="60" w16cid:durableId="58476870">
    <w:abstractNumId w:val="4"/>
  </w:num>
  <w:num w:numId="61" w16cid:durableId="1551382675">
    <w:abstractNumId w:val="16"/>
  </w:num>
  <w:num w:numId="62" w16cid:durableId="2002267312">
    <w:abstractNumId w:val="20"/>
  </w:num>
  <w:num w:numId="63" w16cid:durableId="640158703">
    <w:abstractNumId w:val="70"/>
  </w:num>
  <w:num w:numId="64" w16cid:durableId="1343052383">
    <w:abstractNumId w:val="13"/>
  </w:num>
  <w:num w:numId="65" w16cid:durableId="980959826">
    <w:abstractNumId w:val="6"/>
  </w:num>
  <w:num w:numId="66" w16cid:durableId="1763643011">
    <w:abstractNumId w:val="44"/>
  </w:num>
  <w:num w:numId="67" w16cid:durableId="2013800849">
    <w:abstractNumId w:val="17"/>
  </w:num>
  <w:num w:numId="68" w16cid:durableId="177243548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2140494999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842285334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9928254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995651849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1406806363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277906128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5" w16cid:durableId="156461537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420418819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84427289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8" w16cid:durableId="52235355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043D"/>
    <w:rsid w:val="00007F23"/>
    <w:rsid w:val="00044537"/>
    <w:rsid w:val="00072A60"/>
    <w:rsid w:val="001C76BF"/>
    <w:rsid w:val="001E7A90"/>
    <w:rsid w:val="00282F08"/>
    <w:rsid w:val="00362A2C"/>
    <w:rsid w:val="003D2AA1"/>
    <w:rsid w:val="0051043D"/>
    <w:rsid w:val="005B118D"/>
    <w:rsid w:val="005D52F9"/>
    <w:rsid w:val="006C565A"/>
    <w:rsid w:val="006E4AFD"/>
    <w:rsid w:val="00727D71"/>
    <w:rsid w:val="008D69D6"/>
    <w:rsid w:val="00C10EAC"/>
    <w:rsid w:val="00C309AF"/>
    <w:rsid w:val="00CC31D2"/>
    <w:rsid w:val="00DE2267"/>
    <w:rsid w:val="00EF4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E0CBA5"/>
  <w15:docId w15:val="{61C66CEC-58BC-437C-9BD3-326EA231C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B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53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282F08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282F08"/>
    <w:pPr>
      <w:ind w:left="720"/>
      <w:contextualSpacing/>
    </w:pPr>
  </w:style>
  <w:style w:type="paragraph" w:styleId="BodyText">
    <w:name w:val="Body Text"/>
    <w:basedOn w:val="Normal"/>
    <w:link w:val="BodyTextChar"/>
    <w:semiHidden/>
    <w:unhideWhenUsed/>
    <w:qFormat/>
    <w:rsid w:val="00CC31D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semiHidden/>
    <w:rsid w:val="00CC31D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itleChar">
    <w:name w:val="Title Char"/>
    <w:basedOn w:val="DefaultParagraphFont"/>
    <w:link w:val="Title"/>
    <w:rsid w:val="00CC31D2"/>
    <w:rPr>
      <w:sz w:val="52"/>
      <w:szCs w:val="52"/>
    </w:rPr>
  </w:style>
  <w:style w:type="character" w:customStyle="1" w:styleId="SubtitleChar">
    <w:name w:val="Subtitle Char"/>
    <w:basedOn w:val="DefaultParagraphFont"/>
    <w:link w:val="Subtitle"/>
    <w:rsid w:val="00CC31D2"/>
    <w:rPr>
      <w:color w:val="666666"/>
      <w:sz w:val="30"/>
      <w:szCs w:val="30"/>
    </w:rPr>
  </w:style>
  <w:style w:type="paragraph" w:styleId="Date">
    <w:name w:val="Date"/>
    <w:next w:val="BodyText"/>
    <w:link w:val="DateChar"/>
    <w:semiHidden/>
    <w:unhideWhenUsed/>
    <w:qFormat/>
    <w:rsid w:val="00CC31D2"/>
    <w:pPr>
      <w:keepNext/>
      <w:keepLines/>
      <w:spacing w:after="200" w:line="240" w:lineRule="auto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semiHidden/>
    <w:rsid w:val="00CC31D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CC31D2"/>
    <w:pPr>
      <w:spacing w:before="240" w:after="0" w:line="25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CC31D2"/>
  </w:style>
  <w:style w:type="paragraph" w:customStyle="1" w:styleId="Author">
    <w:name w:val="Author"/>
    <w:next w:val="BodyText"/>
    <w:qFormat/>
    <w:rsid w:val="00CC31D2"/>
    <w:pPr>
      <w:keepNext/>
      <w:keepLines/>
      <w:spacing w:after="200" w:line="240" w:lineRule="auto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5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242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28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731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6710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653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04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2949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1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240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7276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595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7991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59</Words>
  <Characters>1003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uno Dias</cp:lastModifiedBy>
  <cp:revision>7</cp:revision>
  <dcterms:created xsi:type="dcterms:W3CDTF">2024-04-05T12:20:00Z</dcterms:created>
  <dcterms:modified xsi:type="dcterms:W3CDTF">2024-06-04T09:19:00Z</dcterms:modified>
</cp:coreProperties>
</file>